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EB05F" w14:textId="77777777" w:rsidR="009A2F2A" w:rsidRDefault="009A2F2A" w:rsidP="00D82B71">
      <w:pPr>
        <w:spacing w:after="0" w:line="240" w:lineRule="auto"/>
        <w:jc w:val="center"/>
        <w:rPr>
          <w:rFonts w:asciiTheme="majorHAnsi" w:hAnsiTheme="majorHAnsi" w:cstheme="majorHAnsi"/>
          <w:b/>
          <w:u w:val="single"/>
          <w:lang w:val="pl-PL"/>
        </w:rPr>
      </w:pPr>
      <w:bookmarkStart w:id="0" w:name="_GoBack"/>
      <w:bookmarkEnd w:id="0"/>
    </w:p>
    <w:p w14:paraId="61BB5482" w14:textId="096E3E74" w:rsidR="00D82B71" w:rsidRPr="00D82B71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u w:val="single"/>
          <w:lang w:val="pl-PL"/>
        </w:rPr>
      </w:pPr>
      <w:r w:rsidRPr="00D82B71">
        <w:rPr>
          <w:rFonts w:asciiTheme="majorHAnsi" w:hAnsiTheme="majorHAnsi" w:cstheme="majorHAnsi"/>
          <w:b/>
          <w:u w:val="single"/>
          <w:lang w:val="pl-PL"/>
        </w:rPr>
        <w:t>Formularz Parametrów Technicznych</w:t>
      </w:r>
    </w:p>
    <w:p w14:paraId="6AA5E221" w14:textId="77777777" w:rsidR="00D82B71" w:rsidRPr="006C263F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u w:val="single"/>
          <w:lang w:val="pl-PL"/>
        </w:rPr>
      </w:pPr>
    </w:p>
    <w:p w14:paraId="3A7D4335" w14:textId="6789872C" w:rsidR="00D82B71" w:rsidRDefault="006C263F" w:rsidP="00D82B71">
      <w:pPr>
        <w:spacing w:after="0" w:line="240" w:lineRule="auto"/>
        <w:jc w:val="both"/>
        <w:rPr>
          <w:rFonts w:asciiTheme="majorHAnsi" w:hAnsiTheme="majorHAnsi" w:cstheme="majorHAnsi"/>
          <w:lang w:val="pl-PL"/>
        </w:rPr>
      </w:pPr>
      <w:r w:rsidRPr="00BB692B">
        <w:rPr>
          <w:rFonts w:ascii="Calibri Light" w:hAnsi="Calibri Light" w:cs="Calibri Light"/>
          <w:b/>
          <w:lang w:val="pl-PL"/>
        </w:rPr>
        <w:t>W konkursie pn.</w:t>
      </w:r>
      <w:r w:rsidRPr="006C263F">
        <w:rPr>
          <w:rFonts w:asciiTheme="majorHAnsi" w:hAnsiTheme="majorHAnsi" w:cstheme="majorHAnsi"/>
          <w:lang w:val="pl-PL" w:eastAsia="pl-PL"/>
        </w:rPr>
        <w:t xml:space="preserve"> </w:t>
      </w:r>
      <w:r w:rsidR="00D82B71" w:rsidRPr="006C263F">
        <w:rPr>
          <w:rFonts w:asciiTheme="majorHAnsi" w:hAnsiTheme="majorHAnsi" w:cstheme="majorHAnsi"/>
          <w:b/>
          <w:lang w:val="pl-PL" w:eastAsia="pl-PL"/>
        </w:rPr>
        <w:t>"Dostawa</w:t>
      </w:r>
      <w:r w:rsidR="00F3078F" w:rsidRPr="006C263F">
        <w:rPr>
          <w:rFonts w:asciiTheme="majorHAnsi" w:hAnsiTheme="majorHAnsi" w:cstheme="majorHAnsi"/>
          <w:b/>
          <w:lang w:val="pl-PL" w:eastAsia="pl-PL"/>
        </w:rPr>
        <w:t xml:space="preserve"> </w:t>
      </w:r>
      <w:r w:rsidR="00FA1BD9" w:rsidRPr="006C263F">
        <w:rPr>
          <w:rFonts w:asciiTheme="majorHAnsi" w:hAnsiTheme="majorHAnsi" w:cstheme="majorHAnsi"/>
          <w:b/>
          <w:lang w:val="pl-PL" w:eastAsia="pl-PL"/>
        </w:rPr>
        <w:t>a</w:t>
      </w:r>
      <w:r w:rsidR="00F3078F" w:rsidRPr="006C263F">
        <w:rPr>
          <w:rFonts w:asciiTheme="majorHAnsi" w:hAnsiTheme="majorHAnsi" w:cstheme="majorHAnsi"/>
          <w:b/>
          <w:lang w:val="pl-PL" w:eastAsia="pl-PL"/>
        </w:rPr>
        <w:t>ngiograf</w:t>
      </w:r>
      <w:r w:rsidR="00BF2A5B" w:rsidRPr="006C263F">
        <w:rPr>
          <w:rFonts w:asciiTheme="majorHAnsi" w:hAnsiTheme="majorHAnsi" w:cstheme="majorHAnsi"/>
          <w:b/>
          <w:lang w:val="pl-PL" w:eastAsia="pl-PL"/>
        </w:rPr>
        <w:t>u</w:t>
      </w:r>
      <w:r w:rsidR="00F3078F" w:rsidRPr="006C263F">
        <w:rPr>
          <w:rFonts w:asciiTheme="majorHAnsi" w:hAnsiTheme="majorHAnsi" w:cstheme="majorHAnsi"/>
          <w:b/>
          <w:lang w:val="pl-PL" w:eastAsia="pl-PL"/>
        </w:rPr>
        <w:t xml:space="preserve"> wraz wyposażeniem i instalacją  </w:t>
      </w:r>
      <w:r w:rsidRPr="00BB692B">
        <w:rPr>
          <w:rFonts w:ascii="Calibri Light" w:hAnsi="Calibri Light" w:cs="Calibri Light"/>
          <w:b/>
          <w:lang w:val="pl-PL"/>
        </w:rPr>
        <w:t xml:space="preserve">dla Centralnego Szpitala Klinicznego UCK WUM, </w:t>
      </w:r>
      <w:r w:rsidRPr="00BB692B">
        <w:rPr>
          <w:rFonts w:ascii="Calibri Light" w:hAnsi="Calibri Light" w:cs="Calibri Light"/>
          <w:bCs/>
          <w:lang w:val="pl-PL"/>
        </w:rPr>
        <w:t>oferujemy dostawę fabrycznie nowego urządzenia o parametrach wskazanych w poniższej tabeli wraz z  instalacją i instruktażem w zakresie obsługi, na warunkach określonych we Wzorze umowy.</w:t>
      </w:r>
    </w:p>
    <w:p w14:paraId="68ED42C8" w14:textId="77777777" w:rsidR="00D82B71" w:rsidRPr="00D82B71" w:rsidRDefault="00D82B71" w:rsidP="00D82B71">
      <w:pPr>
        <w:spacing w:after="0" w:line="240" w:lineRule="auto"/>
        <w:jc w:val="both"/>
        <w:rPr>
          <w:rFonts w:asciiTheme="majorHAnsi" w:hAnsiTheme="majorHAnsi" w:cstheme="majorHAnsi"/>
          <w:lang w:val="pl-PL"/>
        </w:rPr>
      </w:pPr>
    </w:p>
    <w:tbl>
      <w:tblPr>
        <w:tblW w:w="9782" w:type="dxa"/>
        <w:tblInd w:w="-28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10"/>
        <w:gridCol w:w="3969"/>
        <w:gridCol w:w="1842"/>
        <w:gridCol w:w="1418"/>
        <w:gridCol w:w="1843"/>
      </w:tblGrid>
      <w:tr w:rsidR="009A2F2A" w:rsidRPr="00BB692B" w14:paraId="02621700" w14:textId="77777777" w:rsidTr="00D178F5">
        <w:tc>
          <w:tcPr>
            <w:tcW w:w="9782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CE7A" w14:textId="77777777" w:rsidR="009A2F2A" w:rsidRPr="009A2F2A" w:rsidRDefault="009A2F2A" w:rsidP="006C263F">
            <w:pPr>
              <w:spacing w:after="0"/>
              <w:rPr>
                <w:rFonts w:asciiTheme="majorHAnsi" w:hAnsiTheme="majorHAnsi" w:cstheme="majorHAnsi"/>
                <w:b/>
                <w:lang w:val="pl-PL"/>
              </w:rPr>
            </w:pPr>
            <w:r w:rsidRPr="009A2F2A">
              <w:rPr>
                <w:rFonts w:asciiTheme="majorHAnsi" w:hAnsiTheme="majorHAnsi" w:cstheme="majorHAnsi"/>
                <w:b/>
                <w:lang w:val="pl-PL"/>
              </w:rPr>
              <w:t>Producent (marka) …………………………………………………..…………………………(</w:t>
            </w:r>
            <w:r w:rsidRPr="009A2F2A">
              <w:rPr>
                <w:rFonts w:asciiTheme="majorHAnsi" w:hAnsiTheme="majorHAnsi" w:cstheme="majorHAnsi"/>
                <w:b/>
                <w:iCs/>
                <w:lang w:val="pl-PL"/>
              </w:rPr>
              <w:t>Należy podać)</w:t>
            </w:r>
          </w:p>
          <w:p w14:paraId="38FC080B" w14:textId="77777777" w:rsidR="009A2F2A" w:rsidRPr="009A2F2A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lang w:val="pl-PL"/>
              </w:rPr>
            </w:pPr>
            <w:r w:rsidRPr="009A2F2A">
              <w:rPr>
                <w:rFonts w:asciiTheme="majorHAnsi" w:hAnsiTheme="majorHAnsi" w:cstheme="majorHAnsi"/>
                <w:b/>
                <w:lang w:val="pl-PL"/>
              </w:rPr>
              <w:t xml:space="preserve">Model ……………………………………………………………………………………………..… </w:t>
            </w:r>
            <w:r w:rsidRPr="009A2F2A">
              <w:rPr>
                <w:rFonts w:asciiTheme="majorHAnsi" w:hAnsiTheme="majorHAnsi" w:cstheme="majorHAnsi"/>
                <w:b/>
                <w:iCs/>
                <w:lang w:val="pl-PL"/>
              </w:rPr>
              <w:t>(Należy podać)</w:t>
            </w:r>
          </w:p>
          <w:p w14:paraId="37CD7326" w14:textId="77777777" w:rsidR="009A2F2A" w:rsidRPr="009A2F2A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lang w:val="pl-PL"/>
              </w:rPr>
            </w:pPr>
            <w:r w:rsidRPr="009A2F2A">
              <w:rPr>
                <w:rFonts w:asciiTheme="majorHAnsi" w:hAnsiTheme="majorHAnsi" w:cstheme="majorHAnsi"/>
                <w:b/>
                <w:iCs/>
                <w:lang w:val="pl-PL"/>
              </w:rPr>
              <w:t>Kraj pochodzenia...…………………………………………….………………………………..</w:t>
            </w:r>
            <w:r w:rsidRPr="009A2F2A">
              <w:rPr>
                <w:rFonts w:asciiTheme="majorHAnsi" w:hAnsiTheme="majorHAnsi" w:cstheme="majorHAnsi"/>
                <w:b/>
                <w:lang w:val="pl-PL"/>
              </w:rPr>
              <w:t>(Należy podać)</w:t>
            </w:r>
          </w:p>
          <w:p w14:paraId="0DA4B28A" w14:textId="7F16BB7A" w:rsidR="009A2F2A" w:rsidRPr="00D82B71" w:rsidRDefault="009A2F2A" w:rsidP="006C263F">
            <w:pPr>
              <w:spacing w:after="0"/>
              <w:rPr>
                <w:rFonts w:asciiTheme="majorHAnsi" w:hAnsiTheme="majorHAnsi" w:cstheme="majorHAnsi"/>
                <w:b/>
                <w:lang w:val="pl-PL"/>
              </w:rPr>
            </w:pPr>
            <w:r w:rsidRPr="009A2F2A">
              <w:rPr>
                <w:rFonts w:asciiTheme="majorHAnsi" w:hAnsiTheme="majorHAnsi" w:cstheme="majorHAnsi"/>
                <w:b/>
                <w:lang w:val="pl-PL"/>
              </w:rPr>
              <w:t>Urządzenie fabrycznie nowe  rok produkcji min. 202</w:t>
            </w:r>
            <w:r w:rsidR="00B65486">
              <w:rPr>
                <w:rFonts w:asciiTheme="majorHAnsi" w:hAnsiTheme="majorHAnsi" w:cstheme="majorHAnsi"/>
                <w:b/>
                <w:lang w:val="pl-PL"/>
              </w:rPr>
              <w:t>2</w:t>
            </w:r>
            <w:r w:rsidRPr="009A2F2A">
              <w:rPr>
                <w:rFonts w:asciiTheme="majorHAnsi" w:hAnsiTheme="majorHAnsi" w:cstheme="majorHAnsi"/>
                <w:b/>
                <w:lang w:val="pl-PL"/>
              </w:rPr>
              <w:t>………………………</w:t>
            </w:r>
            <w:r w:rsidR="00B65486">
              <w:rPr>
                <w:rFonts w:asciiTheme="majorHAnsi" w:hAnsiTheme="majorHAnsi" w:cstheme="majorHAnsi"/>
                <w:b/>
                <w:lang w:val="pl-PL"/>
              </w:rPr>
              <w:t>.</w:t>
            </w:r>
            <w:r w:rsidRPr="009A2F2A">
              <w:rPr>
                <w:rFonts w:asciiTheme="majorHAnsi" w:hAnsiTheme="majorHAnsi" w:cstheme="majorHAnsi"/>
                <w:b/>
                <w:lang w:val="pl-PL"/>
              </w:rPr>
              <w:t>.(</w:t>
            </w:r>
            <w:r w:rsidRPr="009A2F2A">
              <w:rPr>
                <w:rFonts w:asciiTheme="majorHAnsi" w:hAnsiTheme="majorHAnsi" w:cstheme="majorHAnsi"/>
                <w:b/>
                <w:iCs/>
                <w:lang w:val="pl-PL"/>
              </w:rPr>
              <w:t>Należy podać)</w:t>
            </w:r>
          </w:p>
        </w:tc>
      </w:tr>
      <w:tr w:rsidR="009A2F2A" w:rsidRPr="00D82B71" w14:paraId="13D8920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E22F2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L.p.</w:t>
            </w: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8F702F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Opis parametr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CFA5D8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wymagan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1A4987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oferowane</w:t>
            </w:r>
          </w:p>
          <w:p w14:paraId="578395C3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Tak/Nie</w:t>
            </w:r>
          </w:p>
          <w:p w14:paraId="6E152BE2" w14:textId="1C9F0F6F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odać</w:t>
            </w: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17955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oceniane</w:t>
            </w:r>
          </w:p>
        </w:tc>
      </w:tr>
      <w:tr w:rsidR="009A2F2A" w:rsidRPr="00D82B71" w14:paraId="3E01152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BCE6E" w14:textId="77777777" w:rsidR="009A2F2A" w:rsidRPr="00D82B71" w:rsidRDefault="009A2F2A" w:rsidP="009A2F2A">
            <w:pPr>
              <w:pStyle w:val="Akapitzlist"/>
              <w:numPr>
                <w:ilvl w:val="1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B17B8" w14:textId="4A4EFCA5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STATY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09CBCE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DC6F22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04843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</w:p>
        </w:tc>
      </w:tr>
      <w:tr w:rsidR="009A2F2A" w:rsidRPr="00D82B71" w14:paraId="108FC844" w14:textId="77777777" w:rsidTr="006C263F">
        <w:trPr>
          <w:trHeight w:val="833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70069" w14:textId="31AFBF02" w:rsidR="009A2F2A" w:rsidRPr="009A2F2A" w:rsidRDefault="009A2F2A" w:rsidP="009A2F2A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>
              <w:rPr>
                <w:rFonts w:asciiTheme="majorHAnsi" w:hAnsiTheme="majorHAnsi" w:cstheme="majorHAnsi"/>
                <w:lang w:val="pl-PL"/>
              </w:rPr>
              <w:t>1.</w:t>
            </w: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F78D11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cowanie statywu do sufit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BA59B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3D22BF" w14:textId="7B4DDF40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AC18A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A2F2A" w:rsidRPr="00F3078F" w14:paraId="2BD9E34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2995D" w14:textId="77777777" w:rsidR="009A2F2A" w:rsidRPr="00D82B71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27B9F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silnikowego ruchu statywu wzdłuż stołu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0D5FE5" w14:textId="0B1C7C4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260 cm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4CBEE" w14:textId="757A9401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02721" w14:textId="62FF0E4A" w:rsidR="009A2F2A" w:rsidRPr="00F3078F" w:rsidRDefault="00F3078F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2 pkt.</w:t>
            </w: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260cm – 0 pkt.</w:t>
            </w: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A2F2A" w:rsidRPr="00D82B71" w14:paraId="3CAA3A6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0B671" w14:textId="77777777" w:rsidR="009A2F2A" w:rsidRPr="00D82B71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93E7DE" w14:textId="2BD07C95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zybkość ruchu statywu wzdłuż stołu pacjenta</w:t>
            </w:r>
            <w:r w:rsidR="00125F07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125F07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</w:t>
            </w:r>
            <w:r w:rsidR="00125F07" w:rsidRPr="00A61813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 15 cm/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32E8D1" w14:textId="00AAFF0D" w:rsidR="009A2F2A" w:rsidRPr="00D82B71" w:rsidRDefault="00125F07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A8A79" w14:textId="675ACA40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3EF0D7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A2F2A" w:rsidRPr="00A61813" w14:paraId="4C34858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E76A6" w14:textId="77777777" w:rsidR="009A2F2A" w:rsidRPr="00D82B71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AF39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ilnikowe ustawianie statywu w pozycji parkingowej – odjazd statywu do pozycji umożliwiającej dostęp do pacjenta na stole ze wszystkich stron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D0ED48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BB93F" w14:textId="0C06C34E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6E9AC7" w14:textId="210DE91F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A2F2A" w:rsidRPr="00D82B71" w14:paraId="6A85E6E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47A72" w14:textId="77777777" w:rsidR="009A2F2A" w:rsidRPr="00D82B71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0A236E" w14:textId="22BF49BD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silnikowego obrotu statywu wokół osi pionowej</w:t>
            </w:r>
            <w:r w:rsidR="00125F07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125F07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±90°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FE1FC2" w14:textId="73AE08E3" w:rsidR="009A2F2A" w:rsidRPr="00D82B71" w:rsidRDefault="00125F07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5256E" w14:textId="2DB51079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9992B" w14:textId="1645AD01" w:rsidR="009A2F2A" w:rsidRPr="00E63E0A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9A2F2A" w:rsidRPr="00D82B71" w14:paraId="578C610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F8156B" w14:textId="77777777" w:rsidR="009A2F2A" w:rsidRPr="00D82B71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5A7A1F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Funkcja utrzymania projekcji ramienia C w trakcie obrotu statywu wokół osi pionow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0BBF58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862C5" w14:textId="7D9E53A1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1E434" w14:textId="77777777" w:rsidR="009A2F2A" w:rsidRPr="00E63E0A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9A2F2A" w:rsidRPr="00D82B71" w14:paraId="2A2F71A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741879" w14:textId="77777777" w:rsidR="009A2F2A" w:rsidRPr="00D82B71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DBB13F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brazowanie w położeniach statywu za głową pacjenta i z obu boków pacjenta (tj. wzdłużnym i prostopadłych do stołu pacjenta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BAF2D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C43C3" w14:textId="3DFB39E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077C4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A2F2A" w:rsidRPr="00D82B71" w14:paraId="09517FC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79FCE" w14:textId="77777777" w:rsidR="009A2F2A" w:rsidRPr="00D82B71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2A8C03" w14:textId="77777777" w:rsidR="009A2F2A" w:rsidRPr="000D3D50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color w:val="FF0000"/>
                <w:sz w:val="22"/>
                <w:szCs w:val="22"/>
                <w:lang w:val="pl-PL"/>
              </w:rPr>
            </w:pP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brazowanie w położeniach statywu skośnych do stołu (tj. po obrocie statywu wokół osi pionowej o kąt różny niż 0° i ±90° względem stołu pacjenta) – z zachowaniem anatomicznego sposobu prezentacji obrazu na monitorach, bez obrotu obrazu i z wykorzystaniem pełnego pola widzenia detektor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4A1166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A6CBE" w14:textId="11DD1750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7A9275" w14:textId="57BAD3C9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ak – </w:t>
            </w:r>
            <w:r w:rsidR="000D3D5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2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A2F2A" w:rsidRPr="000D3D50" w14:paraId="2C8484D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EBC26" w14:textId="77777777" w:rsidR="009A2F2A" w:rsidRPr="00D82B71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A4B7A6" w14:textId="47D14CD0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Głębokość ramienia C</w:t>
            </w:r>
            <w:r w:rsidR="00125F07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125F07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90 cm,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263DD5" w14:textId="320DBD30" w:rsidR="009A2F2A" w:rsidRPr="00D82B71" w:rsidRDefault="005C709D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F0F1D" w14:textId="1F44E662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3933F" w14:textId="583ACE8C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A2F2A" w:rsidRPr="00BB692B" w14:paraId="5A22F12F" w14:textId="77777777" w:rsidTr="006C263F">
        <w:trPr>
          <w:trHeight w:val="1691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92BB5" w14:textId="77777777" w:rsidR="009A2F2A" w:rsidRPr="00D82B71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3EA567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dostępnych projekcji ramienia C w kierunku LAO/RAO w pozycji statywu za głową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20A56B" w14:textId="77777777" w:rsidR="009A2F2A" w:rsidRDefault="009A2F2A" w:rsidP="009A2F2A">
            <w:pPr>
              <w:pStyle w:val="Standard"/>
              <w:spacing w:after="0" w:line="240" w:lineRule="auto"/>
              <w:rPr>
                <w:rFonts w:asciiTheme="majorHAnsi" w:eastAsia="MS Mincho" w:hAnsiTheme="majorHAnsi" w:cstheme="majorHAnsi"/>
                <w:bCs/>
                <w:sz w:val="22"/>
                <w:szCs w:val="22"/>
                <w:lang w:val="pl-PL" w:eastAsia="ja-JP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</w:t>
            </w:r>
            <w:r w:rsidRPr="00554F3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 300°,</w:t>
            </w:r>
            <w:r w:rsidRPr="00554F31">
              <w:rPr>
                <w:rFonts w:asciiTheme="majorHAnsi" w:eastAsia="MS Mincho" w:hAnsiTheme="majorHAnsi" w:cstheme="majorHAnsi"/>
                <w:bCs/>
                <w:sz w:val="22"/>
                <w:szCs w:val="22"/>
                <w:lang w:val="pl-PL" w:eastAsia="ja-JP"/>
              </w:rPr>
              <w:t xml:space="preserve"> podać</w:t>
            </w:r>
          </w:p>
          <w:p w14:paraId="5C5C5AED" w14:textId="24ACE6D8" w:rsidR="00E63E0A" w:rsidRPr="00D82B71" w:rsidRDefault="00E63E0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190F56" w14:textId="5AE86C5A" w:rsidR="009A2F2A" w:rsidRPr="000124FA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6E3CE6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2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300°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Wartości pozostałe – proporcjonalnie </w:t>
            </w:r>
          </w:p>
        </w:tc>
      </w:tr>
      <w:tr w:rsidR="009A2F2A" w:rsidRPr="00BB692B" w14:paraId="0BAB624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8B89AC" w14:textId="77777777" w:rsidR="009A2F2A" w:rsidRPr="00D82B71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2D3DB0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dostępnych projekcji ramienia C w kierunku CRAN/CAUD w pozycji statywu za głową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A4573C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80°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391E2" w14:textId="3678D398" w:rsidR="009A2F2A" w:rsidRPr="000124FA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F052F5" w14:textId="77777777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2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180°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A2F2A" w:rsidRPr="00D82B71" w14:paraId="749CB6A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57556" w14:textId="77777777" w:rsidR="009A2F2A" w:rsidRPr="00D82B71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D34BA5" w14:textId="65B1154C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. szybkość ramienia C</w:t>
            </w:r>
            <w:r w:rsidR="005C709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5C709D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25°/s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 kierunku LAO/RAO w pozycji statywu za głową pacjenta z wyłączeniem angiografii rotacyjnej/obrazowania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09C5E5" w14:textId="204A0FFD" w:rsidR="009A2F2A" w:rsidRPr="00D82B71" w:rsidRDefault="005C709D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9AA93" w14:textId="70121073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118EB7" w14:textId="199D09BF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A2F2A" w:rsidRPr="00D82B71" w14:paraId="050EEE3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72883" w14:textId="77777777" w:rsidR="009A2F2A" w:rsidRPr="00D82B71" w:rsidRDefault="009A2F2A" w:rsidP="009A2F2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7A0455" w14:textId="35503A25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. szybkość ramienia C</w:t>
            </w:r>
            <w:r w:rsidR="005C709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5C709D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25°/s, podać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 kierunku CRAN/CAUD w pozycji statywu za głową pacjenta z wyłączeniem angiografii rotacyjnej/obrazowania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04E315" w14:textId="0497509D" w:rsidR="009A2F2A" w:rsidRPr="00D82B71" w:rsidRDefault="00D31CE3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 w:cstheme="majorHAnsi"/>
                <w:sz w:val="22"/>
                <w:szCs w:val="22"/>
              </w:rPr>
              <w:t>Tak</w:t>
            </w:r>
            <w:proofErr w:type="spellEnd"/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86AEF" w14:textId="000DFF19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B162F" w14:textId="388BACB1" w:rsidR="009A2F2A" w:rsidRPr="00D82B71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D82B71" w14:paraId="3774B3E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D60927" w14:textId="3D208D5E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29EE17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rotacji ramienia C w trakcie obrazowania 3D w pozycji statywu za głową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9FC8CB" w14:textId="77777777" w:rsidR="000124FA" w:rsidRPr="00F3078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80°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6BE74" w14:textId="545A3A45" w:rsidR="000124FA" w:rsidRPr="00F3078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255683" w14:textId="77777777" w:rsidR="000124FA" w:rsidRPr="00F3078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&gt;180° – 1 pkt.</w:t>
            </w: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=180° – 0 pkt.</w:t>
            </w:r>
          </w:p>
        </w:tc>
      </w:tr>
      <w:tr w:rsidR="000124FA" w:rsidRPr="00D82B71" w14:paraId="5708F88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5CC35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7BE55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rotacji ramienia C trakcie obrazowania 3D w pozycji statywu z boku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ED9BBF" w14:textId="77777777" w:rsidR="000124FA" w:rsidRPr="00F3078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80°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CB233" w14:textId="247A50EB" w:rsidR="000124FA" w:rsidRPr="00F3078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CD10C3" w14:textId="77777777" w:rsidR="000124FA" w:rsidRPr="00F3078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&gt;180° – 1 pkt.</w:t>
            </w: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=180° – 0 pkt.</w:t>
            </w:r>
          </w:p>
        </w:tc>
      </w:tr>
      <w:tr w:rsidR="000124FA" w:rsidRPr="00554F31" w14:paraId="7C55FB3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45933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4EA570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. szybkość ramienia C w trakcie obrazowania 3D w pozycji statywu za głową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D7E19" w14:textId="77777777" w:rsidR="000124FA" w:rsidRPr="00F3078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55°/s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B58B4" w14:textId="037F17C6" w:rsidR="000124FA" w:rsidRPr="00F3078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96C024" w14:textId="30112571" w:rsidR="000124FA" w:rsidRPr="00F3078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największa – </w:t>
            </w:r>
            <w:r w:rsidR="00554F31"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1 </w:t>
            </w: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.</w:t>
            </w: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55°/s – 0 pkt.</w:t>
            </w: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0124FA" w:rsidRPr="00F3078F" w14:paraId="5B19CCD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7562" w14:textId="0D7D81DA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67EDD2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. szybkość ramienia C w trakcie obrazowania 3D w pozycji statywu z boku stoł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714DA0" w14:textId="71B1D29E" w:rsidR="000124FA" w:rsidRPr="00F3078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</w:t>
            </w:r>
            <w:r w:rsidR="006439E4"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30</w:t>
            </w: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°/s, podać, podać</w:t>
            </w:r>
          </w:p>
          <w:p w14:paraId="578855DF" w14:textId="77777777" w:rsidR="006439E4" w:rsidRPr="00F3078F" w:rsidRDefault="006439E4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  <w:p w14:paraId="711B541F" w14:textId="3549D796" w:rsidR="006439E4" w:rsidRPr="00F3078F" w:rsidRDefault="006439E4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hilips ma 40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72A5D" w14:textId="2C331C7A" w:rsidR="000124FA" w:rsidRPr="00F3078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A10A6D" w14:textId="6763B644" w:rsidR="000124FA" w:rsidRPr="00F3078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największa – </w:t>
            </w:r>
            <w:r w:rsid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1</w:t>
            </w: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pkt.</w:t>
            </w: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30°/s – 0 pkt.</w:t>
            </w: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0124FA" w:rsidRPr="00D82B71" w14:paraId="46C1B2C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D52F41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82727C" w14:textId="075505D6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rowanie ruchami statywu z pulpitu przy stole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6EB66B" w14:textId="7EBDAC5E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909A1" w14:textId="62C16BCE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32866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A61813" w14:paraId="301298D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F3B74A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CB3A32" w14:textId="7A4F2729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ogramowanie i przywoływanie pozycji ramienia C z pulpitu przy stole pacjenta min. 50 pozycj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45F5C" w14:textId="61FF2AF5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B4C66" w14:textId="447C24D2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EC830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D82B71" w14:paraId="7DDF8D7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7DCA1E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BFB736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utomatyczne ustawianie statywu w pozycji odpowiadającej wybranemu obrazowi referencyjnem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E49C68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1437B" w14:textId="277B9CBD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6AFB6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D82B71" w14:paraId="1615F3A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3F358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B1F0E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utomatyczny wybór obrazu referencyjnego (ze zbioru obrazów referencyjnych) odpowiadającego aktualnemu ustawieniu statyw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79A041" w14:textId="77777777" w:rsidR="000124FA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</w:t>
            </w:r>
          </w:p>
          <w:p w14:paraId="28190F42" w14:textId="77777777" w:rsidR="006439E4" w:rsidRDefault="006439E4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  <w:p w14:paraId="1A433CBF" w14:textId="699D6D05" w:rsidR="006439E4" w:rsidRPr="00D82B71" w:rsidRDefault="006439E4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E2B01" w14:textId="4C38C551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448102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2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0124FA" w:rsidRPr="00BB692B" w14:paraId="3007F08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323EC3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EB5E7" w14:textId="222BB332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ystem zabezpieczenia przed kolizją</w:t>
            </w:r>
            <w:r w:rsidR="00BB692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BB692B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p.: software’owy, elektromechaniczny, pojemnościowy, inn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B52A71" w14:textId="7B633EDA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2A34D9" w14:textId="77542A43" w:rsidR="000124FA" w:rsidRPr="006439E4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A5627" w14:textId="72E64B31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D82B71" w14:paraId="763C194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36D7E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AC5DAF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yświetlanie danych systemowych w sali badań (min.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ngulacja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ramienia C, FOV, informacja o dawce i </w:t>
            </w: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atusie cieplnym lampy RTG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92AD0E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5F1E9" w14:textId="6763255D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1E735A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D82B71" w14:paraId="362C996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209CF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5F4EC0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STÓŁ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CDBAA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3E047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FBD44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D82B71" w14:paraId="07FE8AE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57A4D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31C82C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ół z pływającym blatem mocowany na podłodz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D8FE8C" w14:textId="6D7DED60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A3467" w14:textId="619D4231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90A56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EA1EC6" w14:paraId="053F7BA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240EA5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52AF66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przesuwu wzdłużnego płyty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1FC5A2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20 cm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ED88B5" w14:textId="2E59F07E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A24BB6" w14:textId="35F1FF38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największa – </w:t>
            </w:r>
            <w:r w:rsidR="00EA1EC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1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120 cm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0124FA" w:rsidRPr="004B04D1" w14:paraId="78E9BF4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779D4B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DA281A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przesuwu poprzecznego płyty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414FF9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</w:t>
            </w: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 35 cm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A5FE31" w14:textId="37A95F3E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1565A8" w14:textId="12757ED1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największa – </w:t>
            </w:r>
            <w:r w:rsidR="00EA1EC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1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35 cm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0124FA" w:rsidRPr="00A61813" w14:paraId="3DFFCBF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5C4AE2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B18138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ługość blatu stoł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B6EEE7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260 cm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F7D82E" w14:textId="77B79680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D3967" w14:textId="70C261EC" w:rsidR="000124FA" w:rsidRPr="00D82B71" w:rsidRDefault="00EA1EC6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największa –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2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260 c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0124FA" w:rsidRPr="004B04D1" w14:paraId="3B953EF1" w14:textId="77777777" w:rsidTr="006C263F">
        <w:tc>
          <w:tcPr>
            <w:tcW w:w="710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41326E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385C0E" w14:textId="37C85AD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ługość części blatu stołu przeziernej dla promieniowania X – wysięg blatu stołu bez zawartości metalu (z wyłączeniem szyn akcesoryjnych)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308AD6" w14:textId="199BF8EB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25 cm, podać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4AF00E" w14:textId="79EC08A3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851C2" w14:textId="7F5BA594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największa – </w:t>
            </w:r>
            <w:r w:rsidR="004B04D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1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125 cm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0124FA" w:rsidRPr="00BB692B" w14:paraId="0C875AC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C779E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A5E0F4" w14:textId="4CF0C59E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zerokość blatu stołu w obszarze klatki piersiowej pacjenta (z wyłączeniem szyn akcesoryjnych)</w:t>
            </w:r>
            <w:r w:rsidR="005C709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5C709D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45 cm, maks. 50 c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B3FAD0" w14:textId="1867077E" w:rsidR="000124FA" w:rsidRPr="00D82B71" w:rsidRDefault="005C709D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A9AEF1" w14:textId="7829921E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921EC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4B04D1" w14:paraId="2FE06C0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B2BB31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C42F67" w14:textId="1B2E8155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silnikowej regulacji wysokości stołu</w:t>
            </w:r>
            <w:r w:rsidR="005C709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5C709D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25 c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B4BC5" w14:textId="730E6303" w:rsidR="000124FA" w:rsidRPr="00D82B71" w:rsidRDefault="005C709D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6BE1A" w14:textId="6DD783DA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67B6E7" w14:textId="7FEA453E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D4798E" w14:paraId="6C13323B" w14:textId="77777777" w:rsidTr="005C709D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CED2F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43F718" w14:textId="1A318F6A" w:rsidR="000124FA" w:rsidRPr="00F3078F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F3078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zybkość silnikowej regulacji wysokości stołu</w:t>
            </w:r>
            <w:r w:rsidR="005C709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2cm/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B3774" w14:textId="26E744CD" w:rsidR="000124FA" w:rsidRPr="00F3078F" w:rsidRDefault="005C709D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B078C" w14:textId="5915A98E" w:rsidR="000124FA" w:rsidRPr="006E6D59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D7EB9" w14:textId="596F4FE3" w:rsidR="000124FA" w:rsidRPr="006E6D59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0124FA" w:rsidRPr="00D82B71" w14:paraId="3CC222B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AF606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3D0FF0" w14:textId="30D8C0A9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obrotu stołu wokół osi pionowej</w:t>
            </w:r>
            <w:r w:rsidR="005C709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5C709D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80°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990FCD" w14:textId="714B3896" w:rsidR="000124FA" w:rsidRPr="00D82B71" w:rsidRDefault="005C709D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00C5C" w14:textId="0A357D98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6EA95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D82B71" w14:paraId="2A30E8A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A5CA8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81903E" w14:textId="3C2D3E01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Zakres przechyłu blatu w kierunku podłużnym (pozycja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rendelenburga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anty-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rendelenburga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  <w:r w:rsidR="005C709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5C709D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30°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877410" w14:textId="03830455" w:rsidR="000124FA" w:rsidRPr="00D82B71" w:rsidRDefault="005C709D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C65F9" w14:textId="411FE7BE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0EB55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124FA" w:rsidRPr="00BB692B" w14:paraId="00D06FE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094E1" w14:textId="77777777" w:rsidR="000124FA" w:rsidRPr="00D82B71" w:rsidRDefault="000124FA" w:rsidP="000124F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FC5C52" w14:textId="77777777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ymalne obciążenie stołu (dopuszczalna waga pacjenta z uwzględnieniem rezerwy na resuscytację i akcesoria) min</w:t>
            </w:r>
            <w:r w:rsidRPr="009606B5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 320 kg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6E94CC" w14:textId="07EB97EB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F3C3C" w14:textId="474F690F" w:rsidR="000124FA" w:rsidRPr="00C77C4B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6B9BE" w14:textId="1E5894C1" w:rsidR="000124FA" w:rsidRPr="00D82B71" w:rsidRDefault="000124FA" w:rsidP="000124F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7A67693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DAB511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6147C3" w14:textId="33F111D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Filtracja -pochłanialność blatu stołu max 1.5 </w:t>
            </w:r>
            <w:proofErr w:type="spellStart"/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mAl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ABD9C" w14:textId="567A0382" w:rsidR="009606B5" w:rsidRPr="00D82B71" w:rsidRDefault="00E9639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 podać wartoś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8E53D" w14:textId="77777777" w:rsidR="009606B5" w:rsidRPr="00C77C4B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F074A" w14:textId="6674319A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niejsza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–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3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1,5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1D0276" w14:paraId="7F109A6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612457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EBB45B" w14:textId="77777777" w:rsidR="009606B5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kcesoria, min.: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materac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z „pamięcią” kształtu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podkładka pod ramię przy iniekcji – prawo- i lewostronna, z materacem, wsuwana pod pacjenta,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szyny akcesoryjne z 3 stron stołu, umożliwiające mocowanie akcesoriów,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moduł z dodatkową parą szyn akcesoryjnych mocowany do blatu stołu w obszarze klatki piersiowej pacjenta,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uchwyt na parawan anestetyczny,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statyw na płyny infuzyjne mocowany na szynach akcesoryjnych,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podkładki umieszczane wzdłuż tułowia pacjenta, utrzymujące jego ręce w komfortowej pozycji w trakcie długotrwałych zabiegów,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taca instrumentacyjna z regulacją wysokości, mocowana na szynach akcesoryjnych, umieszczana nad pacjentem,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podkładka pod głowę pacjenta – 2 szt. o różnych profilach,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uchwyt mocowany do blatu stołu do pozycjonowania głowy pacjenta w trakcie zabiegów neuroradiologicznych</w:t>
            </w:r>
          </w:p>
          <w:p w14:paraId="44BC0562" w14:textId="0BF5191A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- żelowe podkładki pod kończyny dolne i górne min.4 </w:t>
            </w:r>
            <w:proofErr w:type="spellStart"/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zt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27557E" w14:textId="4909A2B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07BB43" w14:textId="129FCB1F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A7AFD1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5399B5D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011599" w14:textId="77777777" w:rsidR="009606B5" w:rsidRPr="00D82B71" w:rsidRDefault="009606B5" w:rsidP="009606B5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A66BDE" w14:textId="35911586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GENERATOR W</w:t>
            </w:r>
            <w:r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YSOKIEJ CZĘSTOTLIWOŚC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8502F6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CF4CA5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C0F0A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405F814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E1F6AF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C181E5" w14:textId="10ABDF43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c nominalna generatora</w:t>
            </w:r>
            <w:r w:rsidR="005C709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5C709D" w:rsidRPr="003D67C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90 kW, Max .100 k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A124BA" w14:textId="433EE7CC" w:rsidR="009606B5" w:rsidRPr="003D67C1" w:rsidRDefault="005C709D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0ADB0D" w14:textId="26B4DDA1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22F5A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C77C4B" w14:paraId="63C2979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FB572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10ADC8" w14:textId="7436A938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imalny czas ekspozycji</w:t>
            </w:r>
            <w:r w:rsidR="005C709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5C709D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. 1 m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E7A38E" w14:textId="0FE5B86E" w:rsidR="009606B5" w:rsidRPr="00D82B71" w:rsidRDefault="005C709D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A4685" w14:textId="7565BEF8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F01E2E" w14:textId="20D70EF6" w:rsidR="009606B5" w:rsidRPr="006E6D59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9606B5" w:rsidRPr="00D82B71" w14:paraId="3BC2CF5F" w14:textId="77777777" w:rsidTr="005C709D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3E3D45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C1497F" w14:textId="1C57A5B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ymalne obciążenie generatora mocą ciągłą</w:t>
            </w:r>
            <w:r w:rsidR="005C709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1500 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D6746" w14:textId="3BFC0A08" w:rsidR="009606B5" w:rsidRPr="00D82B71" w:rsidRDefault="005C709D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FD5F9" w14:textId="61CCA81A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20A0B9" w14:textId="09E2EDE2" w:rsidR="009606B5" w:rsidRPr="00C77C4B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9606B5" w:rsidRPr="00D82B71" w14:paraId="052FFEC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A3426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CF57F8" w14:textId="6D399FD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napięcia wyjściowego dla fluoroskopii</w:t>
            </w:r>
            <w:r w:rsidR="005C709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5C709D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40-125 </w:t>
            </w:r>
            <w:proofErr w:type="spellStart"/>
            <w:r w:rsidR="005C709D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V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6E877C" w14:textId="0B86D3E5" w:rsidR="009606B5" w:rsidRPr="00D82B71" w:rsidRDefault="005C709D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050FA" w14:textId="6B2F5D8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F51B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1F47D6B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EE653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E6CE8C" w14:textId="3A78D0D6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napięcia wyjściowego dla akwizycji zdjęciowych</w:t>
            </w:r>
            <w:r w:rsidR="005C709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5C709D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40-125 </w:t>
            </w:r>
            <w:proofErr w:type="spellStart"/>
            <w:r w:rsidR="005C709D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V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8ECD3E" w14:textId="6932524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648B14" w14:textId="1324855A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86A0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3C0BAD8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544AF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28C05F" w14:textId="44ED9322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utomatyczny dobór i ustawianie parametrów ekspozycji do grubości/gęstości pacjenta</w:t>
            </w:r>
            <w:r w:rsidR="005C709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5C709D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</w:t>
            </w:r>
            <w:proofErr w:type="spellStart"/>
            <w:r w:rsidR="005C709D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V</w:t>
            </w:r>
            <w:proofErr w:type="spellEnd"/>
            <w:r w:rsidR="005C709D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, </w:t>
            </w:r>
            <w:proofErr w:type="spellStart"/>
            <w:r w:rsidR="005C709D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</w:t>
            </w:r>
            <w:proofErr w:type="spellEnd"/>
            <w:r w:rsidR="005C709D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 m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8CB57" w14:textId="65E1357A" w:rsidR="009606B5" w:rsidRPr="00D82B71" w:rsidRDefault="005C709D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D7F60" w14:textId="2ACE18B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1C7D9D" w14:textId="0359E5B6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41BC04B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DD8EF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481314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utomatyczny dobór i ustawianie parametrów akwizycji na podstawie wartości z fluoroskopi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10C054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AF3D18" w14:textId="0E2FD6B2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78EB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3558A64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E87D9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7E6AB8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bór programów akwizycji zdjęciowej i fluoroskopii przy stole pacjenta oraz w sterown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D0FB5A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74B64" w14:textId="5C4C2A2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40EC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209C33E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03A3A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F698A4" w14:textId="75B3238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bezpieczenie przed przypadkowym wyzwoleniem promieniowania dostępne dla użytkownika – w sali zabiegowej i w sterown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4A8FB0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7310C" w14:textId="70F9080E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A17897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34B6EFC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7F6F32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D9A1EF" w14:textId="77777777" w:rsidR="009606B5" w:rsidRPr="00FA1BD9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Funkcja automatycznego przełączania ogniska lampy RTG umożliwiająca awaryjne dokończenie zabiegu w razie awarii jednego z tych ognisk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2646AF" w14:textId="3A07EDE4" w:rsidR="009606B5" w:rsidRPr="00FA1BD9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7280F6" w14:textId="1CB6F9A6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A51F4" w14:textId="5DC1925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2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D82B71" w14:paraId="1DEC354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18B174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5C9005" w14:textId="0481A321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Bezprzewodowy włącznik nożny wyzwalania promieniowania (fluoroskopia, akwizycja zdjęciowa) w sali zabiegow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0E0AB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D4AAB" w14:textId="329412D2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E67390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070D3D2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C5AA96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2DE746" w14:textId="474E9778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2 dodatkowe (oprócz fluoroskopii i akwizycji zdjęciowej), konfigurowalne przyciski nożnego włącznika promieniowa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E5DC5" w14:textId="2F9BAA2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30136E" w14:textId="5E827ABD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6613AB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2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D82B71" w14:paraId="2E856A3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EF8CDC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FB9448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łącznik promieniowania (min. akwizycja zdjęciowa) w sterown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748F7C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14F4F" w14:textId="049E8742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3C3335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201D3E5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8CABF" w14:textId="77777777" w:rsidR="009606B5" w:rsidRPr="00D82B71" w:rsidRDefault="009606B5" w:rsidP="009606B5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96EA8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LAMPA RTG, KOLIMATOR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F775C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2E11C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2BD19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4FF630E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CD29E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8B06B" w14:textId="69DEE516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Ułożyskowanie anody bezszumowe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(w łożysku „płynnym”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74DB7B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4B2A9" w14:textId="50B7A2C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6C0FB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790BBB2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DFD75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B1438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ampa min. 2-ogniskow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794E17" w14:textId="34E84038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B5A857" w14:textId="460E3AB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7DF3B" w14:textId="4EAB9C2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7B4AAB90" w14:textId="77777777" w:rsidTr="006C263F">
        <w:trPr>
          <w:trHeight w:val="578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182747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7B3BA" w14:textId="163A970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zmiar najmniejszego ogniska</w:t>
            </w:r>
            <w:r w:rsidR="00B91AC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B91ACC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. 0,4 mm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zgodnie z PN-EN/IEC 60336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A68D62" w14:textId="54549264" w:rsidR="009606B5" w:rsidRPr="00D82B71" w:rsidRDefault="00B91ACC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AC5E3" w14:textId="2AEF191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D674C6" w14:textId="289312F6" w:rsidR="009606B5" w:rsidRPr="00105F15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9606B5" w:rsidRPr="00D82B71" w14:paraId="29E6AF2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4B922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5F3714" w14:textId="768D46D3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zmiar ogniska następnego po najmniejszym</w:t>
            </w:r>
            <w:r w:rsidR="00B91AC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B91ACC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. 0,7 mm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zgodnie z PN-EN/IEC 60336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D0B922" w14:textId="67C73AAC" w:rsidR="009606B5" w:rsidRPr="00D82B71" w:rsidRDefault="00B91ACC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5B1009" w14:textId="31A2009D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831C6E" w14:textId="2D4B2C14" w:rsidR="009606B5" w:rsidRPr="00105F15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9606B5" w:rsidRPr="00D82B71" w14:paraId="385762B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D978E8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000FAE" w14:textId="33D2756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zmiar największego ogniska</w:t>
            </w:r>
            <w:r w:rsidR="00B91AC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B91ACC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. 1,0 mm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zgodnie z PN-EN/IEC 60336; dla lamp 2-ogniskowych podać wartość z punktu powyż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667748" w14:textId="74BC400A" w:rsidR="009606B5" w:rsidRPr="00D82B71" w:rsidRDefault="00B91ACC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ABC4E" w14:textId="2EFE538A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16CA30" w14:textId="37E6C465" w:rsidR="009606B5" w:rsidRPr="00105F15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9606B5" w:rsidRPr="00F87EAD" w14:paraId="449B8E6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2C0B4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577209" w14:textId="6BB40324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aksymalna </w:t>
            </w:r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bciążalność największego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ogniska</w:t>
            </w:r>
            <w:r w:rsidR="00B91AC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B91ACC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65 kW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zgodnie z PN-EN/IEC 60613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BEA965" w14:textId="05E128BC" w:rsidR="009606B5" w:rsidRPr="00D82B71" w:rsidRDefault="00B91ACC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577A3" w14:textId="1C35907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B69EE" w14:textId="2B093B52" w:rsidR="009606B5" w:rsidRPr="00105F15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9606B5" w:rsidRPr="00F87EAD" w14:paraId="0F7CA95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2CF13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BED495" w14:textId="4EB6C201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aksymalna obciążalność ogniska </w:t>
            </w:r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astępnego po największym</w:t>
            </w:r>
            <w:r w:rsidR="00B91AC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30kW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zgodnie z PN-EN/IEC 60613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EE394F" w14:textId="57973940" w:rsidR="009606B5" w:rsidRPr="00D82B71" w:rsidRDefault="00B91ACC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97C19" w14:textId="164A8B7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A69E1" w14:textId="4DF39FE9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18C017B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31BCA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1DEE85" w14:textId="1DB4706D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echanizm redukcji promieniowania resztkowego przy przełączaniu impulsów – sterowanie siatką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5451DC" w14:textId="19406B8D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D55431" w14:textId="44D4CADD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BAB86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183B21" w14:paraId="06B25F1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A6767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3D9C6E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ymalny prąd lampy przy fluoroskopii pulsacyjnej z wykorzystaniem małego ogniska i aktywnym mechanizmie redukcji promieniowania resztkowego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A702C5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160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24578" w14:textId="66F11A38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CFB07C" w14:textId="227AC4EA" w:rsidR="009606B5" w:rsidRPr="00FA1BD9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3 pkt.</w:t>
            </w:r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160 </w:t>
            </w:r>
            <w:proofErr w:type="spellStart"/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</w:t>
            </w:r>
            <w:proofErr w:type="spellEnd"/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– 0 pkt.</w:t>
            </w:r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2672BC" w14:paraId="6183FCE0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F79BC1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EE1C7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jemność cieplna anod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C85EA5" w14:textId="74206E6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</w:t>
            </w:r>
            <w:r w:rsidRPr="0041704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. 3500 </w:t>
            </w:r>
            <w:proofErr w:type="spellStart"/>
            <w:r w:rsidRPr="0041704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HU</w:t>
            </w:r>
            <w:proofErr w:type="spellEnd"/>
            <w:r w:rsidRPr="0041704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3A122" w14:textId="15E6CB9E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A949E1" w14:textId="05C3068A" w:rsidR="009606B5" w:rsidRPr="00105F15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3 pkt.</w:t>
            </w:r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3500 </w:t>
            </w:r>
            <w:proofErr w:type="spellStart"/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HU</w:t>
            </w:r>
            <w:proofErr w:type="spellEnd"/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– 0 pkt.</w:t>
            </w:r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2672BC" w14:paraId="13F71DA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A62DF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FF5C7" w14:textId="7EF86012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Szybkość chłodzenia anody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0290A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</w:t>
            </w:r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. 500 </w:t>
            </w:r>
            <w:proofErr w:type="spellStart"/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HU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min,</w:t>
            </w:r>
          </w:p>
          <w:p w14:paraId="26C38C6E" w14:textId="77777777" w:rsidR="009606B5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</w:t>
            </w:r>
          </w:p>
          <w:p w14:paraId="4884BB5E" w14:textId="29862433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14EA87" w14:textId="5E1A104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60DAA" w14:textId="65A58BF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największa –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3 p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500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HU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min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183B21" w14:paraId="462807C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909CC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49AA94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jemność cieplna kołpak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21D6F2" w14:textId="34A01376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</w:t>
            </w:r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. 5000 </w:t>
            </w:r>
            <w:proofErr w:type="spellStart"/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HU</w:t>
            </w:r>
            <w:proofErr w:type="spellEnd"/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3FB9F5" w14:textId="2644693E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CDE71D" w14:textId="7917EF4E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największa –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3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5000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HU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417046" w14:paraId="6923BA4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FE2CC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6C5CBD" w14:textId="156B77F1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ymalne obciążenie anody mocą ciągłą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la fluoroskopii; w przypadku, gdy wartość tego parametru jest mniejsza dla generatora, podać wartość dla generatora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2E9415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500 W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F39FCD" w14:textId="66486829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661D4" w14:textId="20873D84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3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1500 W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D82B71" w14:paraId="505A069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B2DD2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A9ABBB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zysłony prostokątn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2DE1A1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595EA" w14:textId="285E0261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4DCDE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0E7FD2B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BBCCD0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AD0800" w14:textId="02F75003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Filtry półprzepuszczalne klinowe i półprzepuszczalny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18C9EE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798CF" w14:textId="398E14B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E25D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2683E60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C2EC13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E786F1" w14:textId="7EF491B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rowanie kolimatorem z pulpitu przy stole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30B6EC" w14:textId="2FE2344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660BC" w14:textId="1ABC686D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1A06C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183B21" w14:paraId="7A475DB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B6DAF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4BAAB1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odatkowa (poza inherentną lampy) maksymalna filtracja promieniowania (filtr miedziowy) w kolimatorz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E01328" w14:textId="2F61AFAD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0,9 mm, p</w:t>
            </w:r>
            <w:r w:rsidR="00BB692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BAA9D" w14:textId="3DFB2504" w:rsidR="009606B5" w:rsidRPr="00417046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DD3503" w14:textId="4448A3F4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2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0,9 mm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D82B71" w14:paraId="064C586A" w14:textId="77777777" w:rsidTr="006C263F">
        <w:trPr>
          <w:trHeight w:val="1268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4684B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81BB1F" w14:textId="3B2F6C65" w:rsidR="009606B5" w:rsidRPr="00D82B71" w:rsidRDefault="00B91ACC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3 stopnie </w:t>
            </w:r>
            <w:r w:rsidR="009606B5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dodatkowej (poza inherentną lampy) filtracji (filtr miedziowy) w kolimatorz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F45EBD" w14:textId="36E8DAC3" w:rsidR="009606B5" w:rsidRPr="00D82B71" w:rsidRDefault="00965B98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367A2" w14:textId="1A662743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B65C7" w14:textId="66C7CF3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058276D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E89B2C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95B775" w14:textId="0339DA3E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utomatyczny dobór parametrów z uwzględnieniem zmiennej grubości pacjenta przy różnych </w:t>
            </w:r>
            <w:proofErr w:type="spellStart"/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ngulacjach</w:t>
            </w:r>
            <w:proofErr w:type="spellEnd"/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i w celu redukcji dawki i poprawy jakości obrazu – przy fluoroskopii i przy akwizycji zdjęciow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ABE07E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00536" w14:textId="084A4E1E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64AE60" w14:textId="1983E888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ak –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2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D82B71" w14:paraId="114D349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5C109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9B798B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ygnalizator akustyczny i optyczny zbliżania się do temperatury przegrzania lamp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2AC54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E9DC65" w14:textId="2E224B13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8EC47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6DECFEB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E83630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73B065" w14:textId="6F310BF9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nitorowanie dawki promieniowania na wyjściu z lampy przy fluoroskopii i ekspozycji zdjęciowej oraz dawki całkowitej, wyświetlanie dawki (lub iloczynu dawki i pola powierzchni) w sali zabiegowej oraz w sterowni; możliwość wydruku informacji o dawce na pacjenta na drukarce sieciow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2EE2E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82C3C" w14:textId="74A6EDD8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5C53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586582B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4A3FF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444EAB" w14:textId="47A53D14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>Zapis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>raportów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 xml:space="preserve"> o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>dawce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 xml:space="preserve"> w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>formatach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 xml:space="preserve"> DICOM </w:t>
            </w:r>
            <w:r w:rsidRPr="00D82B71">
              <w:rPr>
                <w:rFonts w:asciiTheme="majorHAnsi" w:hAnsiTheme="majorHAnsi" w:cstheme="majorHAnsi"/>
                <w:sz w:val="22"/>
                <w:szCs w:val="22"/>
              </w:rPr>
              <w:br/>
              <w:t xml:space="preserve">X-Ray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>RadiationDoseStructuredReport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>i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 xml:space="preserve"> X-Ray Angiographic Imag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AD894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A3732A" w14:textId="42FF5E6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6047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9606B5" w:rsidRPr="00D82B71" w14:paraId="792ECA7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54CFF8" w14:textId="77777777" w:rsidR="009606B5" w:rsidRPr="00D82B71" w:rsidRDefault="009606B5" w:rsidP="009606B5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BB31F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DETEKTOR, MONITOR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798909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AD4B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1058E2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173CBD7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1A1472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8F0B64" w14:textId="7D4016C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Płaski detektor cyfrowy min. 30 x 40 cm, w trybie obrazowania 30-38 cm </w:t>
            </w:r>
            <w:r w:rsidRPr="000C78B7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(</w:t>
            </w:r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jeden bok pola obrazowania o długości 38 cm)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B4DB17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45BA14" w14:textId="59D61EE3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005800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6DE90C3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3D19F5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19876D" w14:textId="07CFDFA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tryca detektora</w:t>
            </w:r>
            <w:r w:rsidR="001868A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1868A1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4,7 megapikseli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– liczba pikseli, z których odczytywany jest obraz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6D15A5" w14:textId="7CBDFC9F" w:rsidR="009606B5" w:rsidRPr="00D82B71" w:rsidRDefault="001868A1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E44BDB" w14:textId="066BD983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3F067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6091175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D870E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2E461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Ilość pól widzenia (FOV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C00AD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6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6DD83E" w14:textId="72843168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0D8416" w14:textId="34AECAA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2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6 pól widzenia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D82B71" w14:paraId="1F0C8D8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3A0D52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1DE805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Głębia bitowa detektor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5ACA81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6 bit,</w:t>
            </w:r>
            <w:r w:rsidRPr="00D82B71">
              <w:rPr>
                <w:rFonts w:asciiTheme="majorHAnsi" w:eastAsia="MS Mincho" w:hAnsiTheme="majorHAnsi" w:cstheme="majorHAnsi"/>
                <w:sz w:val="22"/>
                <w:szCs w:val="22"/>
                <w:lang w:val="pl-PL" w:eastAsia="ja-JP"/>
              </w:rPr>
              <w:t xml:space="preserve">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1783AC" w14:textId="5468532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230892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większa – 2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16 bit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454FFE" w14:paraId="5D3693F0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9E2845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7BA9B2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ielkość piksel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9E834" w14:textId="7590E756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aks. 160 </w:t>
            </w:r>
            <w:r w:rsidRPr="00D82B71">
              <w:rPr>
                <w:rFonts w:asciiTheme="majorHAnsi" w:hAnsiTheme="majorHAnsi" w:cstheme="majorHAnsi"/>
                <w:sz w:val="22"/>
                <w:szCs w:val="22"/>
              </w:rPr>
              <w:t>μ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E0B3B" w14:textId="414BAA82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C17F1F" w14:textId="03BAB84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najmniejsza –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2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 xml:space="preserve">160 </w:t>
            </w:r>
            <w:r w:rsidRPr="00D82B71">
              <w:rPr>
                <w:rFonts w:asciiTheme="majorHAnsi" w:hAnsiTheme="majorHAnsi" w:cstheme="majorHAnsi"/>
                <w:sz w:val="22"/>
                <w:szCs w:val="22"/>
              </w:rPr>
              <w:t>μ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454FFE" w14:paraId="3B0E1F9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D64990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D0D7F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Rozdzielczość przestrzenna detektora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(tzw. częstotliwość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yquista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F97FC9" w14:textId="456841CD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3,0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p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mm,</w:t>
            </w:r>
            <w:r w:rsidRPr="00D82B71">
              <w:rPr>
                <w:rFonts w:asciiTheme="majorHAnsi" w:eastAsia="MS Mincho" w:hAnsiTheme="majorHAnsi" w:cstheme="majorHAnsi"/>
                <w:sz w:val="22"/>
                <w:szCs w:val="22"/>
                <w:lang w:val="pl-PL" w:eastAsia="ja-JP"/>
              </w:rPr>
              <w:t xml:space="preserve">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A81B30" w14:textId="0ED909CE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27B9C3" w14:textId="7B485208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największa –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2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3,0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p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mm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BB692B" w14:paraId="377DD59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ED513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0FEF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ypowa wydajność kwantowa detektora (DQE) przy 0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p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m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62F584" w14:textId="2AC90508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70%, </w:t>
            </w:r>
            <w:r w:rsidRPr="00D82B71">
              <w:rPr>
                <w:rFonts w:asciiTheme="majorHAnsi" w:eastAsia="MS Mincho" w:hAnsiTheme="majorHAnsi" w:cstheme="majorHAnsi"/>
                <w:sz w:val="22"/>
                <w:szCs w:val="22"/>
                <w:lang w:val="pl-PL" w:eastAsia="ja-JP"/>
              </w:rPr>
              <w:t>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1BF57" w14:textId="207FEDC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C64626" w14:textId="14FA9006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największa –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2 p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70%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D82B71" w14:paraId="5EB26F10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85ED1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DA6B04" w14:textId="77777777" w:rsidR="009606B5" w:rsidRPr="001C1078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C1078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ilnikowy, automatyczny (bez ingerencji obsługi) równoczesny obrót przysłony na lampie RTG oraz detektora dla kompensacji obrotu obrazu przy obrocie stołu pacjenta – bez zmiany pola widzenia detektor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48524B" w14:textId="77777777" w:rsidR="009606B5" w:rsidRPr="001C1078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C1078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9D8EB" w14:textId="6B73EBFA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5388C3" w14:textId="37C6615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  <w:r w:rsid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2</w:t>
            </w:r>
            <w:r w:rsidRPr="00FA1BD9">
              <w:rPr>
                <w:rFonts w:asciiTheme="majorHAnsi" w:hAnsiTheme="majorHAnsi" w:cstheme="majorHAnsi"/>
                <w:color w:val="FFFFFF" w:themeColor="background1"/>
                <w:sz w:val="22"/>
                <w:szCs w:val="22"/>
                <w:lang w:val="pl-PL"/>
              </w:rPr>
              <w:t xml:space="preserve"> </w:t>
            </w:r>
            <w:r w:rsidRPr="00FA1BD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D82B71" w14:paraId="545CABB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BAAED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B93871" w14:textId="3C20395E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ilnikowy przesuw detektora</w:t>
            </w:r>
            <w:r w:rsidR="001868A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1868A1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25 cm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– zmiana odległości źródło-obraz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B701B8" w14:textId="66818E10" w:rsidR="009606B5" w:rsidRPr="00D82B71" w:rsidRDefault="001868A1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9D24D" w14:textId="4DDBB256" w:rsidR="009606B5" w:rsidRPr="00747EA8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95A160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66217AA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3EB57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D81F02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Przyciski na obudowie detektora umożliwiające zmianę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ngulacji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ramienia C oraz SID przez operatora stojącego u wezgłowia pacj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A3E4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3531A" w14:textId="00557373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B7E037" w14:textId="6F79A0E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ak –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2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D82B71" w14:paraId="7383754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FC7AB6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FC7A33" w14:textId="6EE71A6E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ielkoformatowy monitor LCD o przekątnej min. 55” i rozdzielczości min. </w:t>
            </w:r>
            <w:r w:rsidRPr="00DF72E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8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egapikseli,</w:t>
            </w:r>
            <w:r w:rsid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BA281F" w:rsidRP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uminancja min.100cd/m2, kontrast min.100/1</w:t>
            </w:r>
            <w:r w:rsid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z kontrolerem i okablowaniem umożliwiającym podłączenie i jednoczasową prezentację min. </w:t>
            </w:r>
            <w:r w:rsidRPr="00747EA8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8 sygnałów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izyjnych, zainstalowany na jezdnym zawieszeniu sufitowym umożliwiającym ustawienie monitora po 3 stronach stołu</w:t>
            </w:r>
            <w:r w:rsidR="0099649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. Monitor musi spełniać </w:t>
            </w:r>
            <w:r w:rsidR="00076F23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mogi monitora diagnostycznego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C6973F" w14:textId="276F4727" w:rsidR="009606B5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  <w:p w14:paraId="424BDABE" w14:textId="77777777" w:rsidR="009606B5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  <w:p w14:paraId="05E8C774" w14:textId="626AFCCA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86736" w14:textId="70403D9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DC53B0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49E1D600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382088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44CA2A" w14:textId="3F5473B9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prowadzenie na monitor opisany powyżej sygnałów min.: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- obraz live (natywny 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y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, obraz referencyjny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obraz ze stacji roboczej do rekonstrukcji 3D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- obraz z innych urządzeń zewnętrznych, generujących zarówno sygnał analogowy, jak i cyfrowy – po jednym panelu gniazd umożliwiających przyłączanie takich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>urządzeń w sterowni i w sali zabiegowej; wymagane jest zachowanie separacji galwanicznej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0C6F0B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CE545" w14:textId="6B86C169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44D9A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A61813" w14:paraId="51F70F7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B9BA8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EF7E2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bór sposobu prezentacji – sterowanie sposobem podziału monitora opisanego powyżej z pulpitu sterowniczego systemu cyfrowego w sali zabiegowej oraz w sterown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8982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830503" w14:textId="25E8633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6417F0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6AA06FB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89747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D05BDA" w14:textId="1BC05956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Konwerter umożliwiający skalowanie obrazu wyświetlanego na monitorze wielkoformatowym do formatu Full HD (1920x1080) i jego wyświetlanie na konwencjonalnym odbiorniku (telewizorze, projektorze) umieszczonym w odległości do 100 m od pracowni; wymagane jest zachowanie separacji galwanicznej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60AAF7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B8771" w14:textId="3173A37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D7DF5A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0B77B98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ECB8A3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B8126" w14:textId="416EC78B" w:rsidR="009606B5" w:rsidRPr="00BA281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2 monitory LCD o przekątnej min. 24” i rozdzielczości min. 1280 x 1024 pikseli</w:t>
            </w:r>
            <w:r w:rsidR="00AC5AA8" w:rsidRP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luminancja </w:t>
            </w:r>
            <w:r w:rsidR="00BA281F" w:rsidRP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</w:t>
            </w:r>
            <w:r w:rsidR="00AC5AA8" w:rsidRP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100cd/m2</w:t>
            </w:r>
            <w:r w:rsidR="00BA281F" w:rsidRP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, </w:t>
            </w:r>
            <w:r w:rsidR="00AC5AA8" w:rsidRP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kontrast </w:t>
            </w:r>
            <w:r w:rsidR="00BA281F" w:rsidRP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</w:t>
            </w:r>
            <w:r w:rsidR="00AC5AA8" w:rsidRP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100/1</w:t>
            </w:r>
            <w:r w:rsidRP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 sali zabiegowej, zainstalowane na zawieszeniu sufitowym, umożliwiającym przesuwanie, obrót i zmianę wysokości, do prezentacji sygnałów:</w:t>
            </w:r>
          </w:p>
          <w:p w14:paraId="07667E60" w14:textId="77777777" w:rsidR="009606B5" w:rsidRPr="00BA281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obraz live,</w:t>
            </w:r>
          </w:p>
          <w:p w14:paraId="52742C8A" w14:textId="787724CA" w:rsidR="009606B5" w:rsidRPr="000573A2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obraz referencyjny (ref) lub obraz z innego urządzenia zewnętrznego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D967B" w14:textId="5370CBF4" w:rsidR="009606B5" w:rsidRPr="00D82B71" w:rsidRDefault="00BB692B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2B92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72B5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3156068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3EE87C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E8597" w14:textId="5FFCFB8A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Stanowisko z min. </w:t>
            </w:r>
            <w:r w:rsidR="00272003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2</w:t>
            </w:r>
            <w:r w:rsidRPr="000573A2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onitorami min. 19</w:t>
            </w:r>
            <w:r w:rsidRPr="0078550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”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</w:t>
            </w:r>
            <w:r w:rsidR="00272003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BA281F" w:rsidRP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uminancja min.100cd/m2, kontrast min.100/1</w:t>
            </w:r>
            <w:r w:rsid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 sterowni do prezentacji następujących sygnałów wizyjnych:</w:t>
            </w:r>
          </w:p>
          <w:p w14:paraId="22D7C314" w14:textId="5FC8E7DA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obrazów z angiografu (live, ref)</w:t>
            </w:r>
          </w:p>
          <w:p w14:paraId="33699FA9" w14:textId="4A63AC3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obraz ze stacji roboczej do rekonstrukcji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1EDC3A" w14:textId="294D2669" w:rsidR="009606B5" w:rsidRPr="00D82B71" w:rsidRDefault="00BB692B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F38200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CF0740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2D9783A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4EB167" w14:textId="644BE021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F884C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SYSTEM CYFROW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0B71C8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8E02B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CBBA6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50C24FA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A382C7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DCDA98" w14:textId="390D628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 xml:space="preserve">Pakiet aplikacji redukujących dawkę </w:t>
            </w:r>
            <w:r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BACBF0" w14:textId="79707631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2EA469" w14:textId="18B3CB5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660B09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1DFC69D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5BAE4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8F89C8" w14:textId="7EC32998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>Pakiet specjalizowanych algorytmów działających w czasie rzeczywistym, poprawiających jakość uzyskiwanego obrazu i umożliwiających obrazowanie z obniżoną mocą dawk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A58609" w14:textId="1BF86F3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3F2F1" w14:textId="448D54A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BE210" w14:textId="201FB83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72003" w:rsidRPr="00481310" w14:paraId="55FA508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02308" w14:textId="77777777" w:rsidR="00272003" w:rsidRPr="00D82B71" w:rsidRDefault="00272003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CCA30" w14:textId="3C1F2D02" w:rsidR="00272003" w:rsidRPr="00D82B71" w:rsidRDefault="00272003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 xml:space="preserve">Dodatkowa funkcjonalność zapewniająca redukcję dawki promieniowania np. </w:t>
            </w:r>
            <w:proofErr w:type="spellStart"/>
            <w:r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>Clarity</w:t>
            </w:r>
            <w:proofErr w:type="spellEnd"/>
            <w:r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 xml:space="preserve"> IQ lub system wykorzystujący detektor </w:t>
            </w:r>
            <w:r w:rsidR="00FC2291"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>k</w:t>
            </w:r>
            <w:r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>rystaliczn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57CEF" w14:textId="538232B8" w:rsidR="00272003" w:rsidRPr="00D82B71" w:rsidRDefault="00272003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/Nie  podać nazwę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6D36F" w14:textId="77777777" w:rsidR="00272003" w:rsidRPr="00D82B71" w:rsidRDefault="00272003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FD73FC" w14:textId="77777777" w:rsidR="00272003" w:rsidRDefault="00272003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10 pkt.</w:t>
            </w:r>
          </w:p>
          <w:p w14:paraId="6FBA37C4" w14:textId="068A8CBF" w:rsidR="00272003" w:rsidRPr="00D82B71" w:rsidRDefault="00272003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e- 0 pkt.</w:t>
            </w:r>
          </w:p>
        </w:tc>
      </w:tr>
      <w:tr w:rsidR="009606B5" w:rsidRPr="00D82B71" w14:paraId="26E0EB3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51167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299460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yfrowa fluoroskopia pulsacyjna w zakresie min. 4-30 kl./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2E1FBD" w14:textId="336441CE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84489C" w14:textId="7CF44D8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E2764B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24A7C30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ABAFBD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19F94" w14:textId="77777777" w:rsidR="009606B5" w:rsidRPr="000573A2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0573A2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yfrowa fluoroskopia pulsacyjna w zakresie 0,5-3 kl./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D3DA44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932F4" w14:textId="52C19A81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D482B8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2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5F229E" w14:paraId="1DBEED60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0E85C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0EF9F1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pis ostatniej fluoroskopii na dysku twardym -min. 20 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7A1A9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ak, podać maks. czas rejestracji pętl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fluoroskopowej</w:t>
            </w:r>
            <w:proofErr w:type="spellEnd"/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21CE33" w14:textId="685129B1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F05379" w14:textId="4F0876F1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największa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-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2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20 s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D82B71" w14:paraId="36F4000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539FE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E8F01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Funkcja LIH (zamrożenie ostatniego obrazu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B0E90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E7F527" w14:textId="75D43F1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4A39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1263546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25DF8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CBC0DE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Funkcja nakładania odwróconego obrazu referencyjnego na obraz liv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B2F351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2D4F21" w14:textId="6A85F9F3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1839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6D5E3BD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AA1E55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5A62B8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kwizycja obrazów w trybie radiografii cyfrowej (DR) i trybie angiografi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ej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DSA) w zakresie min. </w:t>
            </w:r>
            <w:r w:rsidRPr="005F229E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0,5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-7,5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br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/s w matrycy min. 4,7 megapikseli i min. 12-bitowej głębi szarośc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9FD64" w14:textId="3F80286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</w:t>
            </w:r>
            <w:r w:rsidR="00BB692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CAC948" w14:textId="30D2C4F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98B4D6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236A4C8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2BDAD0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7640B1" w14:textId="77777777" w:rsidR="009606B5" w:rsidRPr="00D82B71" w:rsidRDefault="009606B5" w:rsidP="009606B5">
            <w:pPr>
              <w:pStyle w:val="Standard"/>
              <w:tabs>
                <w:tab w:val="left" w:pos="412"/>
              </w:tabs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Protokoły do obrazowania w trybie angiografi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ej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DSA) z użyciem CO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vertAlign w:val="subscript"/>
                <w:lang w:val="pl-PL"/>
              </w:rPr>
              <w:t>2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jako środka kontrastowego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CAC0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16230" w14:textId="20DAB124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0A1C1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716A92A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074BD6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F5145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utomatyczny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ixel-shift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 czasie rzeczywistym w trakcie akwizycji obrazów w trybie angiografi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ej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DSA) 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19AE36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D2369" w14:textId="00CA6628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844C28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312182A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887DF0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42A71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utomatyczny i ręczny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ixel-shift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 zmiana maski i stopnia przenikania tła anatomicznego w post-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ocessingu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ED0B1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D03E1E" w14:textId="6FBDC938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EBAB91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1255DC7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9E8BF0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6B5F1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ożliwość wykorzystania uprzednio zarejestrowanego obrazu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ego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DSA) jako maski dla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2D2445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53639" w14:textId="5EDD6E7E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DE34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A61813" w14:paraId="7847E67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F76C65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0603C7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ngiografia peryferyjna w trybie radiografii cyfrowej (DR) i trybie angiografi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ej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DSA) wykonywana metodą przesuwu krokowego z możliwością ustawiania częstotliwości obrazowania i położenia filtrów półprzepuszczalnych oraz kolimacji dla każdego kroku lub metodą Bolus Chas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BE621" w14:textId="13F11E6A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483BA1" w14:textId="1AEA059E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247FCF" w14:textId="12C7ED5F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A61813" w14:paraId="166F215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13AE5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1D511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ngiografia rotacyjna w trybie radiografii cyfrowej (DR) i trybie angiografi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ej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DSA), umożliwiająca wykonywanie rekonstrukcji obrazów 3D – min. </w:t>
            </w:r>
            <w:r w:rsidRPr="000573A2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60 </w:t>
            </w:r>
            <w:proofErr w:type="spellStart"/>
            <w:r w:rsidRPr="000573A2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br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/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C20DBB" w14:textId="44DCD07E" w:rsidR="009606B5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  <w:p w14:paraId="59BD8AFE" w14:textId="66C0CF66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A1AB9" w14:textId="33F1A089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00CFC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2C334F2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E37B5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8BEA5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Ustawianie położenia przysłon prostokątnych i półprzepuszczalnych znacznikami graficznymi na zatrzymanym obrazie – bez promieniowa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A96E9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052546" w14:textId="57A875E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3B6AA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033B6F6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6F87BF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B7844E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Ustawianie położenia płyty stołu pacjenta znacznikami graficznymi na zatrzymanym obrazie – bez promieniowa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5B569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169A4E" w14:textId="74C0A384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A70E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6A931C0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2E399C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64D210" w14:textId="0C19CE9D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jemność dysku twardego (bez kompresji)</w:t>
            </w:r>
            <w:r w:rsidR="00BB692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/ </w:t>
            </w:r>
            <w:r w:rsidR="00BB692B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25 000 obrazów w matrycy </w:t>
            </w:r>
            <w:r w:rsidR="00BB692B" w:rsidRPr="000573A2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1024x1024x12 bitó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BB018" w14:textId="4922F9A0" w:rsidR="009606B5" w:rsidRPr="00D82B71" w:rsidRDefault="00BB692B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F3AFE" w14:textId="1D4DF56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871DE8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0316F36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A73513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ABEF66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Zoom w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stprocessingu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BD93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83565" w14:textId="52CCC41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5428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1239A1B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84FB55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AAACD8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analizy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oz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naczyń obwodowych minimum: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automatyczne rozpoznawanie kształtów,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- określanie stopnia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ozy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automatyczna i manualna kalibracja,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pomiary odległośc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B5B774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BC6F0" w14:textId="148B855E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BD14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A61813" w14:paraId="00AF9360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E8190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BD4A1B" w14:textId="6F1BECCF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Ekran dotykowy przy stole pacjenta – pulpit sterowniczy systemu cyfrowego w sali zabiegowej, realizacja funkcji systemu cyfrowego z pulpitu sterowniczego w sali zabiegowej (łącznie z obsługą oprogramowania do analizy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oz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opisanego powyżej, sterowaniem funkcjami stacji roboczej do rekonstrukcji 3D w zakresie obrazowania 3D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0AAA7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2F8F08" w14:textId="4B921061" w:rsidR="009606B5" w:rsidRPr="00D64E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EC887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2B8961B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5836B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7F9864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ulpit sterowniczy systemu cyfrowego w sterown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0610D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1D4A3" w14:textId="1DD56A92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74FB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457E88C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77616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FA0F7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>Interfejs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 xml:space="preserve"> DICOM, min.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>usługi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>:</w:t>
            </w:r>
            <w:r w:rsidRPr="00D82B71">
              <w:rPr>
                <w:rFonts w:asciiTheme="majorHAnsi" w:hAnsiTheme="majorHAnsi" w:cstheme="majorHAnsi"/>
                <w:sz w:val="22"/>
                <w:szCs w:val="22"/>
              </w:rPr>
              <w:br/>
              <w:t>- Send,</w:t>
            </w:r>
            <w:r w:rsidRPr="00D82B71">
              <w:rPr>
                <w:rFonts w:asciiTheme="majorHAnsi" w:hAnsiTheme="majorHAnsi" w:cstheme="majorHAnsi"/>
                <w:sz w:val="22"/>
                <w:szCs w:val="22"/>
              </w:rPr>
              <w:br/>
              <w:t>- Storage Commitment,</w:t>
            </w:r>
            <w:r w:rsidRPr="00D82B71">
              <w:rPr>
                <w:rFonts w:asciiTheme="majorHAnsi" w:hAnsiTheme="majorHAnsi" w:cstheme="majorHAnsi"/>
                <w:sz w:val="22"/>
                <w:szCs w:val="22"/>
              </w:rPr>
              <w:br/>
              <w:t>- Query/Retrieve</w:t>
            </w:r>
            <w:r w:rsidRPr="00D82B71">
              <w:rPr>
                <w:rFonts w:asciiTheme="majorHAnsi" w:hAnsiTheme="majorHAnsi" w:cstheme="majorHAnsi"/>
                <w:sz w:val="22"/>
                <w:szCs w:val="22"/>
              </w:rPr>
              <w:br/>
              <w:t>- Worklist</w:t>
            </w:r>
            <w:r w:rsidRPr="00D82B71">
              <w:rPr>
                <w:rFonts w:asciiTheme="majorHAnsi" w:hAnsiTheme="majorHAnsi" w:cstheme="majorHAnsi"/>
                <w:sz w:val="22"/>
                <w:szCs w:val="22"/>
              </w:rPr>
              <w:br/>
              <w:t>- MPP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2F6001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2ED2A" w14:textId="1F6621F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14631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5366AFE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26FB2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93CFF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Funkcja wykonywania automatycznej archiwizacji danych obrazowych w standardzie DICOM (na płytach CD-R i DVD oraz zdefiniowanym węźle sieciowym) – w miarę akwizycji kolejnych scen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9EEBF5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F080C" w14:textId="2C3263D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47985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56FB25E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76B019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4E62A2" w14:textId="74612D4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rchiwizacja obrazów na płytach </w:t>
            </w:r>
            <w:r w:rsidRPr="000573A2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D lub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i DVD w standardzie DICOM z dogrywaniem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viewera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umożliwiającego odtwarzanie nagranych płyt na innych komputerach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2AB97E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1AEC0A" w14:textId="242CF7CA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E3099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8D49CF" w14:paraId="24D3DDE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E95A2A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350241" w14:textId="77777777" w:rsidR="009606B5" w:rsidRPr="000573A2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0573A2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zas uzyskania obrazu fluoroskopii po restarcie systemu komputerowego przy zachowaniu wszelkich ruchów geometrii stołu i ramienia C - maks. 45 s; dla rozwiązań, w których do przeprowadzenia restartu systemu komputerowego wymagany jest równoległy restart generatora, podać wspólny czas restartu systemu komputerowego i generator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A46157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, 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70565" w14:textId="423D648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D6D5C6" w14:textId="3D35A6C3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najmniejsza – 3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45 s – 0 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artości pozostałe – proporcjonalnie</w:t>
            </w:r>
          </w:p>
        </w:tc>
      </w:tr>
      <w:tr w:rsidR="009606B5" w:rsidRPr="00D82B71" w14:paraId="22653F5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AB73D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4660C" w14:textId="02F28D3F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chrona antywirusowa systemu cyfrowego (oprogramowania) angiografu, zainstalowana na urządzeniu i systematycznie aktualizowana bez udziału użytkownika aparatu lub ochrona realizowana poprzez mechanizm białych list (ang.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hitelisting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B8765" w14:textId="1092A4DD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</w:t>
            </w:r>
            <w:r w:rsidR="00AB13B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5E78A" w14:textId="3E5C83E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0554E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18195F77" w14:textId="77777777" w:rsidTr="006C263F">
        <w:trPr>
          <w:trHeight w:val="423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5B47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1A5F73" w14:textId="55BE42B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STACJA ROBOCZA DO REKONSTRUKCJI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CCAD9A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C92D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AD852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A61813" w14:paraId="62C4022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00903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168096" w14:textId="3DF10267" w:rsidR="009606B5" w:rsidRPr="008D49C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D49C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wumonitorowa stacja robocza do rekonstrukcji 3D w sterowni</w:t>
            </w:r>
            <w:r w:rsidR="00272003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 s</w:t>
            </w:r>
            <w:r w:rsidR="00272003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anowisko z min. </w:t>
            </w:r>
            <w:r w:rsidR="00272003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2</w:t>
            </w:r>
            <w:r w:rsidR="00272003" w:rsidRPr="000573A2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onitorami min. </w:t>
            </w:r>
            <w:r w:rsidR="00272003" w:rsidRPr="0078550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19” </w:t>
            </w:r>
            <w:r w:rsidR="00272003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</w:t>
            </w:r>
            <w:r w:rsidR="00272003">
              <w:rPr>
                <w:rFonts w:asciiTheme="majorHAnsi" w:hAnsiTheme="majorHAnsi" w:cstheme="majorHAnsi"/>
                <w:color w:val="FF0000"/>
                <w:sz w:val="22"/>
                <w:szCs w:val="22"/>
                <w:lang w:val="pl-PL"/>
              </w:rPr>
              <w:t xml:space="preserve"> </w:t>
            </w:r>
            <w:r w:rsidR="00272003" w:rsidRPr="00BA281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uminancja min.100cd/m2, kontrast min.100/1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FB712" w14:textId="7B0A92AD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2F150D" w14:textId="0ADB52F3" w:rsidR="009606B5" w:rsidRPr="00D64E0F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477E45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0A2FB49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B899A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A8C45" w14:textId="46617353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prowadzenie sygnałów wizyjnych na monitor/y na zawieszeniu sufitowym w sali zabiegowej i w sterown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841D2B" w14:textId="5AF698FA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FCCE5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4319A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2AD00FD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3208F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54BCA1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yświetlanie / przeglądanie / archiwizacja obrazów zgodnych ze standardem DICOM, pochodzących z angiografu (w tym obrazów DSA – łącznie z funkcją zmiany maski 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ixelshift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 i innych urządzeń do diagnostyki obrazow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D54C8C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E66B9B" w14:textId="211152C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ADD7E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7D9CA2B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FCF950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F520BF" w14:textId="167DC30A" w:rsidR="009606B5" w:rsidRPr="00E14485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E14485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kodowania  serii </w:t>
            </w:r>
            <w:proofErr w:type="spellStart"/>
            <w:r w:rsidRPr="00E14485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ych</w:t>
            </w:r>
            <w:proofErr w:type="spellEnd"/>
            <w:r w:rsidRPr="00E14485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DSA) do postaci pojedynczego obrazu, w którym kolor prezentuje szybkość i strumień przepływu krwi przez naczynia; obliczanie i wyświetlanie krzywych przepływu dla wskazanych przez operatora punktów naczynia; wizualizacja parametrów przepływu dla zdefiniowanego przez użytkownika regionu min. czasu osiągnięcia maksymalnego wysycenia lub pola powierzchni pod krzywą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F5F915" w14:textId="6CE4CAA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16F39" w14:textId="30A11B9F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4BA52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54796CF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C53BF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C5C8FD" w14:textId="6756478D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>Interfejs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 xml:space="preserve"> DICOM, min.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>usługi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>:</w:t>
            </w:r>
            <w:r w:rsidRPr="00D82B71">
              <w:rPr>
                <w:rFonts w:asciiTheme="majorHAnsi" w:hAnsiTheme="majorHAnsi" w:cstheme="majorHAnsi"/>
                <w:sz w:val="22"/>
                <w:szCs w:val="22"/>
              </w:rPr>
              <w:br/>
              <w:t>- Send/Receive,</w:t>
            </w:r>
            <w:r w:rsidRPr="00D82B71">
              <w:rPr>
                <w:rFonts w:asciiTheme="majorHAnsi" w:hAnsiTheme="majorHAnsi" w:cstheme="majorHAnsi"/>
                <w:sz w:val="22"/>
                <w:szCs w:val="22"/>
              </w:rPr>
              <w:br/>
              <w:t>- Storage Commitment,</w:t>
            </w:r>
            <w:r w:rsidRPr="00D82B71">
              <w:rPr>
                <w:rFonts w:asciiTheme="majorHAnsi" w:hAnsiTheme="majorHAnsi" w:cstheme="majorHAnsi"/>
                <w:sz w:val="22"/>
                <w:szCs w:val="22"/>
              </w:rPr>
              <w:br/>
              <w:t>- Query/Retrieve</w:t>
            </w:r>
            <w:r w:rsidRPr="00D82B71">
              <w:rPr>
                <w:rFonts w:asciiTheme="majorHAnsi" w:hAnsiTheme="majorHAnsi" w:cstheme="majorHAnsi"/>
                <w:sz w:val="22"/>
                <w:szCs w:val="22"/>
              </w:rPr>
              <w:br/>
              <w:t>- Print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BC5C77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3410CE" w14:textId="2FAD644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584EE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6032008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6E72C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EF64D8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Eksport danych w formatach Windows (obrazy statyczne i dynamiczne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FC6E7D" w14:textId="6CDAC21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777D7" w14:textId="29EBBBA6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D696A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1C0BEA6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AAF33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304345" w14:textId="43516C1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rchiwizacja obrazów na płytach CD i DVD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w standardzie DICOM z dogrywaniem przeglądarki, umożliwiającej odtwarzanie nagranych płyt na innych komputerach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917EC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B8F0BB" w14:textId="1B09EC1A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8135E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5E8A1B4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2BF817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D94434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rekonstrukcji wysokokontrastowej 3D z danych uzyskanych z akwizycji w szybkiej angiografii rotacyjnej w trybie radiografii cyfrowej (DR) i trybie angiografi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ubtrakcyjnej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DSA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1A3B10" w14:textId="799D71C8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5882D3" w14:textId="08F528B6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9F90FE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35A9719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45616C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B760AC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programowanie do rekonstrukcji wysokokontrastowej 3D z danych uzyskanych z akwizycji w szybkiej angiografii rotacyjnej, zapewniającej trójwymiarową wizualizację przepływu kontrastu przez naczynia w czasie na podstawie jednej akwizycji i po jednorazowym podaniu środka kontrastowego – obrazowania 4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048AD0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,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Jeśli „Tak”, podać nazwę zaoferowanego oprogramowania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E2FB9" w14:textId="1B8C3AA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897DBD" w14:textId="25AAE5BF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ak –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3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BB692B" w14:paraId="08AAAF1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83F1F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A5835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rekonstrukcj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skokontrastowej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 (CBCT) z danych uzyskanych z akwizycji w szybkiej angiografii rotacyjn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B6E230" w14:textId="7659EB7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</w:t>
            </w:r>
            <w:r w:rsidR="00AB13B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102BB9" w14:textId="495276F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A1B6B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3C99FD9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0BC951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36F89A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rekonstrukcj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skokontrastowej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 (CBCT) z danych uzyskanych z akwizycji w szybkiej angiografii rotacyjnej o wysokiej rozdzielczości przestrzennej – wykorzystujące informację z każdego piksela detektora (bez grupowania pikseli/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binningu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EBED0E" w14:textId="222CD8E8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22C5F" w14:textId="7BAB611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9CFCC5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27D9EAF0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34706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E8ACF6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lgorytm usuwania artefaktów od obiektów metalowych na obrazach 3D uzyskanych w wyniku rekonstrukcj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skokontrastowej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CBCT) z możliwością zapisania i porównania obrazu przed i po działaniu algorytmu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035E7" w14:textId="583614A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0C545" w14:textId="78B8640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7CC68E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6CAD98F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16B940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CDB1B3" w14:textId="0263A92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>Prezentacja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>obiektów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</w:rPr>
              <w:t xml:space="preserve"> 3D Maximum Intensity Projection (MIP),  Multi-Planar Reconstruction (MPR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271E2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BCCCE" w14:textId="54E2550E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CB522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9606B5" w:rsidRPr="00D82B71" w14:paraId="4877A1F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D21DBC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CBA59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Prezentacja obiektów 3D Volume Rendering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echnique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VRT) 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haded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Surface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ensity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SSD) z cieniowaniem z możliwością zmiany źródła oświetle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9D5C97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F5DD8E" w14:textId="09E5E55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415C1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4BF3870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D9457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80A100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ransparency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View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– prezentacja naczyń zrekonstruowanych z rotacyjnej angiografi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soko-kontrastowej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 formie uwidocznionych naczyń z przeźroczystym wnętrze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AD5D35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D9CC9" w14:textId="539ADEC4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D49F6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00C9481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03797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B17519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typu Dual Volume Display lub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alciview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lub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iDentify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lub typu równoważnego wg nomenklatury producenta) – różnicowanie na jednym obrazie dwóch obiektów wysokokontrastowych o prawie takiej samej gęstości; prezentacja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skokontrastowego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obiektu 3D wraz z wysokokontrastowym obiektem 3D na jednym obrazi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E6005F" w14:textId="6F947D81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91082" w14:textId="7760E196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EB1675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3DD5ADD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DE8B8B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9C2565" w14:textId="2B187D6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 z automatyczną korektą położenia obiektu 3D względem nałożonego obrazu 2D z prześwietlenia, uwzględniającą zmiany położenia statywu, stołu, powiększenia i odległości SI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536717" w14:textId="0F6C2CA0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69733" w14:textId="5ABB364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36210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4A2B491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A18FF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1DC1F4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Prezentacja konturów / obrysu obiektu 3D uzyskanego z rekonstrukcji danych z angiografii rotacyjnej wraz z zastosowaniem takiego obrazu jako maski do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A6AD3E" w14:textId="082FC24E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510A40" w14:textId="5B1DDBC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031437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7015931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FB94A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944616" w14:textId="321E1AF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Nakładanie (fuzja) obrazów 3D z CT, MR na obraz 2D z prześwietlenia oraz na obraz 3D uzyskany z rekonstrukcji danych z angiografii rotacyjnej – w obu przypadkach wraz z zastosowaniem takiego obrazu jako maski do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51C415" w14:textId="250C073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DC50D7" w14:textId="2385D5B6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621A5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01DA0EB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45C1A4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229C53" w14:textId="48B2C719" w:rsidR="009606B5" w:rsidRPr="008F78BC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Nakładanie (fuzja) obrazów 3D z PET na obraz 2D z prześwietlenia oraz na obraz 3D uzyskany z rekonstrukcji danych z angiografii rotacyjnej – w obu przypadkach wraz z zastosowaniem takiego obrazu jako maski do </w:t>
            </w:r>
            <w:proofErr w:type="spellStart"/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3FDC9" w14:textId="20A591F5" w:rsidR="009606B5" w:rsidRPr="008F78BC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,</w:t>
            </w: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Jeśli „Tak”, podać nazwę zaoferowanego oprogramowania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BBD57E" w14:textId="6DB2E76A" w:rsidR="009606B5" w:rsidRPr="008F78BC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A3BEF" w14:textId="130E8C9B" w:rsidR="009606B5" w:rsidRPr="008F78BC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ak – </w:t>
            </w:r>
            <w:r w:rsidR="0048131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1</w:t>
            </w: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pkt.</w:t>
            </w: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BB692B" w14:paraId="299FA7C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93653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65B498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miary objętości na zrekonstruowanym obiekcie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CDE5A9" w14:textId="479DCD92" w:rsidR="009606B5" w:rsidRPr="00D82B71" w:rsidRDefault="001868A1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</w:t>
            </w:r>
            <w:r w:rsidR="00AB13B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0784F" w14:textId="07E56903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44889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0351DCF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5635F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5BE969" w14:textId="77777777" w:rsidR="005B1FCD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segmentacji naczyń i analizy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oz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 oparciu o obrazy 3D uzyskane z rekonstrukcji danych z angiografii rotacyjnej; wyznaczanie osi naczynia i wyświetlanie jego obrazu w formie krzywoliniowej rekonstrukcji MPR wzdłuż jego osi;  </w:t>
            </w:r>
          </w:p>
          <w:p w14:paraId="1CF2360A" w14:textId="427338EE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znaczanie min.: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 xml:space="preserve">- średnicy minimalnej, maksymalnej oraz powierzchni przekroju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ozy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naczynia, minimalnej i maksymalnej średnicy światła naczynia oraz minimalnej powierzchni światła naczynia dla przekrojów poprzecznych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0FE14C" w14:textId="374D237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42D4E8" w14:textId="06FA4593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EC03F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15BF7E6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60242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18FB8" w14:textId="70B601DF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programowanie do  segmentacji tętniaków mózgu i ich naczyń macierzystych w oparciu o obrazy 3D uzyskane z rekonstrukcji danych z angiografii rotacyjnej;  wyznaczanie osi naczynia macierzystego i wyświetlanie jego obrazu w formie krzywoliniowej rekonstrukcji MPR wzdłuż jego osi;  wyznaczanie min.: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wysokości i szerokości kopuły tętniaka,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- kąta i długości szyi tętniak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36C6C" w14:textId="7E461B6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33856" w14:textId="2BC2E57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51190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7B4E5DD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02A80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4B537A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planowania, umożliwiające wizualizację wirtualnego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tu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ewnątrzczaszkowego i dopasowanie jego rozmiaru do naczynia przed założeniem rzeczywistego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tu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, wraz z zastosowaniem takiego obrazu jako maski do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CE6D93" w14:textId="6B3477EA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E7CCA" w14:textId="6EE971C6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1629CC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481310" w14:paraId="49B0294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72B5B5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B1A80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wspomagające wykonywanie punkcji, biopsji, drenaży i zabiegów wertebroplastyki – wyznaczanie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 xml:space="preserve">ścieżki wkłucia na obrazach 3D i użycie jej jako maski dla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, wybór optymalnych projekcji ułatwiających śledzenie postępu wkłucia i automatyczne ustawianie ramienia C w tych pozycjach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874AF7" w14:textId="69337AAA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>Tak</w:t>
            </w:r>
            <w:r w:rsidR="0048131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Nie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, podać nazwę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>zaoferowanego oprogramowania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3B154" w14:textId="0CBEA295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ED9E27" w14:textId="5EE6867F" w:rsidR="009606B5" w:rsidRDefault="00481310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 - 1</w:t>
            </w:r>
            <w:r w:rsidR="0023576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</w:t>
            </w:r>
          </w:p>
          <w:p w14:paraId="6BC6EE48" w14:textId="4CC2AF25" w:rsidR="00481310" w:rsidRPr="00D82B71" w:rsidRDefault="00481310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e  - 0</w:t>
            </w:r>
            <w:r w:rsidR="0023576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kt</w:t>
            </w:r>
          </w:p>
        </w:tc>
      </w:tr>
      <w:tr w:rsidR="009606B5" w:rsidRPr="00BB692B" w14:paraId="73D58E7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C8301" w14:textId="62885945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]</w:t>
            </w: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AA7AA7" w14:textId="5C8EB974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wspomagające wykonywanie embolizacji guzów wątroby, umożliwiające oznaczenie guza na obrazach 3D z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skokontrastowej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angiografii rotacyjnej oraz tomografii komputerowej, w tym min. segmentację guza i  pomiar jego objętości, </w:t>
            </w:r>
            <w:r w:rsidR="007D2F6A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yznaczanie linii środkowych naczyń zasilających guza oraz możliwością zastosowania takiego obrazu jako maski do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3048D6" w14:textId="7C0B901C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</w:t>
            </w:r>
            <w:r w:rsidR="000C31B3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71070" w14:textId="086FE61B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EE523C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BB692B" w14:paraId="68A740A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6DCFE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18E900" w14:textId="565287CD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Specjalizowane oprogramowanie umożliwiające wspomaganie zabiegów implantacj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tgraftów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, w tym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fenestrowanych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i rozgałęzionych, umożliwiające segmentację aorty z danych 3D, oznaczanie odejść tętnic bocznych i stref lądowania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tgraftu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oraz użycie tych znaczników jako maski do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admapu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3D, dobór optymalnej projekcji do implantacji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tgraftu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AF479F" w14:textId="2CFFCAF3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5B4F18" w14:textId="47DB4139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61C44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42A0A0B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852B5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39D641" w14:textId="77777777" w:rsidR="009606B5" w:rsidRPr="008F78BC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utomatyczna segmentacja aorty i automatyczne oznaczanie odejść gałęzi aorty, automatyczne sugerowanie i oznaczanie stref lądowania, automatyczny dobór optymalnej projekcji do implantacji i jej transfer do angiografu przez opisane powyżej oprogramowanie do wspomagania implantacji </w:t>
            </w:r>
            <w:proofErr w:type="spellStart"/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ntgraftów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DD2FB0" w14:textId="77777777" w:rsidR="009606B5" w:rsidRPr="008F78BC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,</w:t>
            </w: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Jeśli „Tak”, podać nazwę zaoferowanego oprogramowania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7B55FD" w14:textId="4161F003" w:rsidR="009606B5" w:rsidRPr="008F78BC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9ED00F" w14:textId="677499B7" w:rsidR="009606B5" w:rsidRPr="008F78BC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3 pkt.</w:t>
            </w: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D82B71" w14:paraId="53441EDD" w14:textId="77777777" w:rsidTr="006C263F">
        <w:tc>
          <w:tcPr>
            <w:tcW w:w="710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39C4D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CFF270" w14:textId="77777777" w:rsidR="009606B5" w:rsidRPr="008F78BC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</w:t>
            </w:r>
            <w:proofErr w:type="spellStart"/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śródzabiegowego</w:t>
            </w:r>
            <w:proofErr w:type="spellEnd"/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trójwymiarowego obrazowania czynnościowego; prezentacja dystrybucji krwi w tkankach mózgowych za pomocą przekrojowych map objętości krwi kodowanych kolorem; możliwość oceny bieżącego stanu perfuzji mózgowej (CBV, </w:t>
            </w:r>
            <w:proofErr w:type="spellStart"/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erebral</w:t>
            </w:r>
            <w:proofErr w:type="spellEnd"/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Blood Volume), porównywanie dystrybucji krwi w różnych regionach zainteresowania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4A2EE" w14:textId="77777777" w:rsidR="009606B5" w:rsidRPr="008F78BC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: Tak/Nie,</w:t>
            </w: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Jeśli „Tak”, podać nazwę zaoferowanego oprogramowan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3B620B" w14:textId="654187CB" w:rsidR="009606B5" w:rsidRPr="008F78BC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2D3B2E" w14:textId="6409B3ED" w:rsidR="009606B5" w:rsidRPr="008F78BC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 3 pkt.</w:t>
            </w: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D82B71" w14:paraId="00283CF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60E53D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475702" w14:textId="77777777" w:rsidR="009606B5" w:rsidRPr="008F78BC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programowanie do </w:t>
            </w:r>
            <w:proofErr w:type="spellStart"/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śródzabiegowego</w:t>
            </w:r>
            <w:proofErr w:type="spellEnd"/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trójwymiarowego obrazowania czynnościowego; prezentacja dystrybucji krwi w tkankach miękkich jamy brzusznej za pomocą przekrojowych map objętości krwi kodowanych kolorem; pomiary objętości krwi w miąższu (</w:t>
            </w:r>
            <w:proofErr w:type="spellStart"/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BV</w:t>
            </w:r>
            <w:proofErr w:type="spellEnd"/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), umożliwiające dokonywanie oceny perfuzji </w:t>
            </w: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>spowodowanych leczeniem lub procesami biologicznym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E1DFAF" w14:textId="77777777" w:rsidR="009606B5" w:rsidRPr="008F78BC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>Podać: Tak/Nie,</w:t>
            </w: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Jeśli „Tak”, podać nazwę zaoferowanego oprogramowania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F355C" w14:textId="1E035562" w:rsidR="009606B5" w:rsidRPr="008F78BC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BEDCC5" w14:textId="17AEB3FD" w:rsidR="009606B5" w:rsidRPr="0014240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3 pkt.</w:t>
            </w: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9606B5" w:rsidRPr="00D82B71" w14:paraId="28A62E8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6DF6A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A5B4A2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utomatyczne ustawianie statywu w pozycji odpowiadającej obróconemu obiektowi 3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0F8BE2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763F8E" w14:textId="00EF53E4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11E59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6C42E4BD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39DA1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D2DFE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utomatyczny obrót obiektu 3D do położenia odpowiadającego widokowi obiektu 3D po zmianie położenia statyw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E3DC5B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9878C" w14:textId="787209A6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21BC56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01F9C7C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E1B06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6F9278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Pulpit obsługi stacji rekonstrukcji 3D w sali zabiegowej, zintegrowany w pulpicie obsługi systemu cyfrowego angiografu (w tym min. zoom, obrót obiektu 3D zsynchronizowany z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ngulacją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ramienia angiografu, zmiana sposobu prezentacji zrekonstruowanego obiektu 3D: MIP,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IP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 MPR, VRT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2BE8B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648FC6" w14:textId="49E90B82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C5807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118F0D7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11CB7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77E0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ulpit obsługi stacji rekonstrukcji 3D w sterown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5A084A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CD880" w14:textId="0C6B5651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A6345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0C724F3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19996" w14:textId="77777777" w:rsidR="009606B5" w:rsidRPr="00D82B71" w:rsidRDefault="009606B5" w:rsidP="009606B5">
            <w:pPr>
              <w:pStyle w:val="Standard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4DBEB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WYPOSAŻENIE DODATKOW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99D24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E25D2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6DEEE3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606B5" w:rsidRPr="00D82B71" w14:paraId="5C2B3B0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58ECE" w14:textId="77777777" w:rsidR="009606B5" w:rsidRPr="00D82B71" w:rsidRDefault="009606B5" w:rsidP="009606B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4A8356" w14:textId="2D232AB9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  <w:t xml:space="preserve">Automatyczny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  <w:t>wstrzykiwacz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  <w:t xml:space="preserve"> środków kontrastowych zintegrowany z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  <w:t>angiografem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9D4F4A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78394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F995D" w14:textId="77777777" w:rsidR="009606B5" w:rsidRPr="00D82B71" w:rsidRDefault="009606B5" w:rsidP="009606B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72C6B" w:rsidRPr="00D82B71" w14:paraId="52DE792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9268B3" w14:textId="77777777" w:rsidR="00972C6B" w:rsidRPr="00D82B71" w:rsidRDefault="00972C6B" w:rsidP="00972C6B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C789D9" w14:textId="01DB10A8" w:rsidR="00972C6B" w:rsidRPr="00D82B71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 xml:space="preserve">MODUŁ DO OBRAZOWANIA </w:t>
            </w:r>
            <w:r w:rsidRPr="00D82B71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ULTRASONOGRAFICZN</w:t>
            </w: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 xml:space="preserve">EGO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0161B" w14:textId="3DEFB5D3" w:rsidR="00972C6B" w:rsidRPr="00D82B71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5D0690" w14:textId="77777777" w:rsidR="00972C6B" w:rsidRPr="00D82B71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1ACC9" w14:textId="77777777" w:rsidR="00972C6B" w:rsidRPr="00D82B71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72C6B" w:rsidRPr="00D82B71" w14:paraId="7A4C898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9FA9B" w14:textId="77777777" w:rsidR="00972C6B" w:rsidRPr="00D82B71" w:rsidRDefault="00972C6B" w:rsidP="00972C6B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C007F1" w14:textId="301F366C" w:rsidR="00972C6B" w:rsidRPr="00D82B71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duł zintegrowany z aparatem min.  w zakresie wyświetlania obrazów na monitorze angiografu, ułatwiający wkłucie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D774D" w14:textId="38778DC0" w:rsidR="00972C6B" w:rsidRPr="00D82B71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D69B23" w14:textId="77777777" w:rsidR="00972C6B" w:rsidRPr="00D82B71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A8992" w14:textId="77777777" w:rsidR="00972C6B" w:rsidRPr="00D82B71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72C6B" w:rsidRPr="00D82B71" w14:paraId="11FCF84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D0084" w14:textId="77777777" w:rsidR="00972C6B" w:rsidRPr="00D82B71" w:rsidRDefault="00972C6B" w:rsidP="00972C6B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797FDA" w14:textId="5D85C149" w:rsidR="00972C6B" w:rsidRPr="00D82B71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yp, model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A9500" w14:textId="6F54F2BF" w:rsidR="00972C6B" w:rsidRPr="00D82B71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313CB" w14:textId="77777777" w:rsidR="00972C6B" w:rsidRPr="00D82B71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B10B6" w14:textId="77777777" w:rsidR="00972C6B" w:rsidRPr="00D82B71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972C6B" w:rsidRPr="00D82B71" w14:paraId="7449620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428B3" w14:textId="77777777" w:rsidR="00972C6B" w:rsidRPr="00D82B71" w:rsidRDefault="00972C6B" w:rsidP="00972C6B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A0836" w14:textId="28F17270" w:rsidR="00972C6B" w:rsidRPr="00D82B71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oducent, kraj pochodzenia: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9C766" w14:textId="51BFFFA3" w:rsidR="00972C6B" w:rsidRPr="00D82B71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36E57" w14:textId="77777777" w:rsidR="00972C6B" w:rsidRPr="00D82B71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CFB17" w14:textId="77777777" w:rsidR="00972C6B" w:rsidRPr="00D82B71" w:rsidRDefault="00972C6B" w:rsidP="00972C6B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D82B71" w14:paraId="2438160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182AF9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354629" w14:textId="1EF276DC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JEDNOSTKA GŁÓWN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D1531B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E2632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BC41E0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D82B71" w14:paraId="6A5E73A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BE4F2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ADCEC" w14:textId="101B2D19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częstotliwości pracy aparatu [MHz]</w:t>
            </w:r>
            <w:r w:rsidR="001868A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</w:t>
            </w:r>
            <w:r w:rsidR="001868A1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1,0 – </w:t>
            </w:r>
            <w:r w:rsidR="001868A1"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20,0 MHz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2A2EBD" w14:textId="2EDA5E5A" w:rsidR="00A14973" w:rsidRPr="00D82B71" w:rsidRDefault="001868A1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FDCCE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D6A400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D82B71" w14:paraId="32982A5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4FFE4A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DB391E" w14:textId="182688C6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echnologia cyfrow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B24BE" w14:textId="559A89F0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ak 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D55C8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09B71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D82B71" w14:paraId="4BC6341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D7FC8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C199D" w14:textId="6F41186E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ynamika systemu [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B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]</w:t>
            </w:r>
            <w:r w:rsidR="001868A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1868A1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</w:t>
            </w:r>
            <w:r w:rsidR="001868A1"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320dB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2F5C79" w14:textId="1794F734" w:rsidR="00A14973" w:rsidRPr="00D82B71" w:rsidRDefault="001868A1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B6FE4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040E3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D82B71" w14:paraId="1A2B784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A091F9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CE6E1" w14:textId="646C9F94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Ilość cyfrowych kanałów nadawczo-odbiorczych</w:t>
            </w:r>
            <w:r w:rsidR="001868A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1868A1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</w:t>
            </w:r>
            <w:r w:rsidR="001868A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4 500</w:t>
            </w:r>
            <w:r w:rsidR="001868A1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000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23561" w14:textId="34B71615" w:rsidR="00A14973" w:rsidRPr="00D82B71" w:rsidRDefault="001868A1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C6BCF4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BBA00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D82B71" w14:paraId="3A20112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ED8AA0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C0015" w14:textId="6386A82C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onitor wykonany w technologii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LCD lub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LED </w:t>
            </w:r>
            <w:r w:rsidR="001868A1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</w:t>
            </w:r>
            <w:r w:rsidR="001868A1"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. 21,5”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rozdzielczość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full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HD 1080P, wielkość ekranu (przekątna) [cal]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BE4F1" w14:textId="535B95FE" w:rsidR="00A14973" w:rsidRPr="00D82B71" w:rsidRDefault="001868A1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ADE0D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C54CCC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D82B71" w14:paraId="157592F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6D9E2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18046" w14:textId="2A3A2B8E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żliwość regulacji położenia i wysokości monitora niezależnie od panelu sterowania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530114" w14:textId="14A5A6F4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D3BA6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631E8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D82B71" w14:paraId="72E8019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4435A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8A331" w14:textId="172FC644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ożliwość regulacji wysokości panelu sterowania </w:t>
            </w:r>
            <w:r w:rsidR="006056B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15 cm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ezależnie od korpusu aparat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98449" w14:textId="70CDF044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C4DD87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36B4A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D82B71" w14:paraId="5A8836D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5CA275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1306E" w14:textId="103BA0CB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żliwość obracania panelu starowania niezależnie od korpusu aparat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BC235" w14:textId="5A94393A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96215B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A5914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D82B71" w14:paraId="7250F55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BA873B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2C20C" w14:textId="036449BB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ożliwość nagrywania i odtwarzania dynamicznego obrazów (tzw.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ine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oop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AF125" w14:textId="396D2E60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1E76A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57B894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D82B71" w14:paraId="6D2F6B2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F7B2D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D53DE5" w14:textId="73316506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Ekran dotykowy LCD o przekątnej min.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12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”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45E26" w14:textId="02288DB8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C971E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E4666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D82B71" w14:paraId="4A342E2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8802F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FA8DFA" w14:textId="55F39559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integrowany z aparatem system archiwizacji obrazów na dysku twardym z możliwością eksportowania na nośniki przenośne DVD/C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56FE2" w14:textId="45CC7875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2168F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81D2E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D82B71" w14:paraId="53B6F76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795CEE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EF0189" w14:textId="5036013C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ransmisja danych i obrazów w sieci komputerowej wg standardu DICOM 3.0 z WORKLIST, PRINT, STORAGE SERVICE CLAS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AADE6" w14:textId="42DA47BE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E352F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9B23BD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BB692B" w14:paraId="6ACD333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96E8D6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F0473" w14:textId="4AFF21E9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integrowany dysk twardy HD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A9E25" w14:textId="38C4B1F9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0,5 TB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1E0A2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C7E7D" w14:textId="77777777" w:rsidR="00A14973" w:rsidRPr="00D82B71" w:rsidRDefault="00A14973" w:rsidP="00A14973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>
              <w:rPr>
                <w:rFonts w:asciiTheme="majorHAnsi" w:hAnsiTheme="majorHAnsi" w:cstheme="majorHAnsi"/>
                <w:lang w:val="pl-PL"/>
              </w:rPr>
              <w:t>0</w:t>
            </w:r>
            <w:r w:rsidRPr="00D82B71">
              <w:rPr>
                <w:rFonts w:asciiTheme="majorHAnsi" w:hAnsiTheme="majorHAnsi" w:cstheme="majorHAnsi"/>
                <w:lang w:val="pl-PL"/>
              </w:rPr>
              <w:t>,5  TB – 0 pkt.</w:t>
            </w:r>
          </w:p>
          <w:p w14:paraId="1BF395F9" w14:textId="47BD63DE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max. 1pkt,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ci pozostałe – proporcjonalnie</w:t>
            </w:r>
          </w:p>
        </w:tc>
      </w:tr>
      <w:tr w:rsidR="00A14973" w:rsidRPr="00D82B71" w14:paraId="1A2F98D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0875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C23D3A" w14:textId="47AD0933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rukarka termiczna (video) czarno – biał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B3DA46" w14:textId="22AD2E1B" w:rsidR="00A14973" w:rsidRPr="00D82B71" w:rsidRDefault="002A1D26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9812E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6D7BB6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D82B71" w14:paraId="6E5B84D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B3E86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A79EA" w14:textId="39BEDEF3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einstalowany system antywirusowy zwiększający bezpieczeństwo danych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3DAAE" w14:textId="6121FAE4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9026D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EF8CC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14973" w:rsidRPr="00D82B71" w14:paraId="3851273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20B91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329E3B" w14:textId="2F5E2C3C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żliwość wyboru głowicy na ekranie dotyko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m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D0E21" w14:textId="4AD3C912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/</w:t>
            </w: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3F9E1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D5981F" w14:textId="77777777" w:rsidR="00A14973" w:rsidRPr="008F78BC" w:rsidRDefault="00A14973" w:rsidP="00A14973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 w:rsidRPr="008F78BC">
              <w:rPr>
                <w:rFonts w:asciiTheme="majorHAnsi" w:hAnsiTheme="majorHAnsi" w:cstheme="majorHAnsi"/>
                <w:lang w:val="pl-PL"/>
              </w:rPr>
              <w:t>Nie – 0 pkt</w:t>
            </w:r>
          </w:p>
          <w:p w14:paraId="12D60A2D" w14:textId="5239BC45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8B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1 pkt</w:t>
            </w:r>
          </w:p>
        </w:tc>
      </w:tr>
      <w:tr w:rsidR="00A14973" w:rsidRPr="00D82B71" w14:paraId="23BF2B7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6CFDC" w14:textId="77777777" w:rsidR="00A14973" w:rsidRPr="00D82B71" w:rsidRDefault="00A14973" w:rsidP="00A1497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0DDCD" w14:textId="0BF88932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TRYB 2D (B-mode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19C1C3" w14:textId="58B40CBE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076F23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2B40D6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633A45" w14:textId="77777777" w:rsidR="00A14973" w:rsidRPr="00D82B71" w:rsidRDefault="00A14973" w:rsidP="00A1497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D82B71" w14:paraId="4A32D71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0BE04D" w14:textId="77777777" w:rsidR="00720F44" w:rsidRPr="00D82B71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8A94B" w14:textId="5FAEEBA8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ymalna głębokość penetracji [cm]</w:t>
            </w:r>
            <w:r w:rsidR="006056B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30 c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34204" w14:textId="4DDBE68D" w:rsidR="00720F44" w:rsidRPr="00D82B71" w:rsidRDefault="006056B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B86DE5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CB259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D82B71" w14:paraId="2FCAE9E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75035" w14:textId="77777777" w:rsidR="00720F44" w:rsidRPr="00D82B71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CF52B" w14:textId="13A81490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bezstratnego powiększania obrazu rzeczywistego</w:t>
            </w:r>
            <w:r w:rsidR="006056B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8x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64C76" w14:textId="16FC5287" w:rsidR="00720F44" w:rsidRPr="00D82B71" w:rsidRDefault="006056B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01C8A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C3B386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D82B71" w14:paraId="5048711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9BA4B" w14:textId="77777777" w:rsidR="00720F44" w:rsidRPr="00D82B71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5CA964" w14:textId="0CA3DBF6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bezstratnego powiększania obrazu zamrożonego, a także obrazu z pamięci CINE</w:t>
            </w:r>
            <w:r w:rsidR="006056B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</w:t>
            </w:r>
            <w:r w:rsidR="006056B4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in. </w:t>
            </w:r>
            <w:r w:rsidR="006056B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8 </w:t>
            </w:r>
            <w:r w:rsidR="006056B4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x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DB0225" w14:textId="60308886" w:rsidR="00720F44" w:rsidRPr="00D82B71" w:rsidRDefault="006056B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E34B5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8F9EA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D82B71" w14:paraId="7D02C7A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657F7" w14:textId="77777777" w:rsidR="00720F44" w:rsidRPr="00D82B71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95D85" w14:textId="0E77B946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Zastosowanie technologii optymalizującej obraz w trybie B-mode na poziomie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eprocessingu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59965" w14:textId="6F8FD1A4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EAAEFA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78D41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D82B71" w14:paraId="5801453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7362F8" w14:textId="77777777" w:rsidR="00720F44" w:rsidRPr="00D82B71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87565" w14:textId="292EF404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stosowanie technologii obrazowania „nakładanego” przestrzennego wielokierunkowego (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ompounding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 z możliwością wyboru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  min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9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ierunków sterowania liniami obrazowymi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C9177" w14:textId="23385B3E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5539AE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28B92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D82B71" w14:paraId="068FC11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2DC63F" w14:textId="77777777" w:rsidR="00720F44" w:rsidRPr="00D82B71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B2BD7" w14:textId="791FD4A6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ptymalizacja poprzez dostosowanie prędkości ultradźwiękó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D9F7D" w14:textId="45340AFD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</w:t>
            </w:r>
            <w:r w:rsidR="006056B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8C43B7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EC45C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D82B71" w14:paraId="1312F96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65013" w14:textId="77777777" w:rsidR="00720F44" w:rsidRPr="00D82B71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AA8AA" w14:textId="5C174762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ryb obrazowania z poprawą rozdzielczości kontrastowej poprzez eliminację szumów plamek obrazów (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peckle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eduction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7571B4" w14:textId="29B6F62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97C81B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472BF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D82B71" w14:paraId="54ECCE7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7336D" w14:textId="77777777" w:rsidR="00720F44" w:rsidRPr="00D82B71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1CB8C2" w14:textId="04AFBBFD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TRYB 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E8D459" w14:textId="64CB922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076F23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74D80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D4E1F1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D82B71" w14:paraId="61ECBF5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FD8FF" w14:textId="77777777" w:rsidR="00720F44" w:rsidRPr="00D82B71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47B4B" w14:textId="70B2D9AD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BC34B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żliwość stosowania funkcji ZOOM w trybie 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A98C1" w14:textId="1855B730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92F9E8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8A124D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720F44" w:rsidRPr="00D82B71" w14:paraId="453241D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DE1F1" w14:textId="77777777" w:rsidR="00720F44" w:rsidRPr="00D82B71" w:rsidRDefault="00720F44" w:rsidP="00720F4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D1D2E2" w14:textId="2B61714C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natomiczny tryb M do zastosowań kardiologicznych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41D84" w14:textId="544447AD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D1CB5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317BB" w14:textId="77777777" w:rsidR="00720F44" w:rsidRPr="00D82B71" w:rsidRDefault="00720F44" w:rsidP="00720F4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D82B71" w14:paraId="079459A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507E2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8C38D3" w14:textId="1BFB8733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TRYB SPEKTRALNY DOPPLER PULSACYJNY (PWD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CDAAF" w14:textId="1B7E6C4C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076F23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E31DC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B86EF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4F0A8A3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C2082A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02479" w14:textId="669EEB02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ksymaln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erzon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a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ędkość przepływu [cm/s]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0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00 cm/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42168" w14:textId="52D99D76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33036B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25865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C5C45A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7BABC8C8" w14:textId="77777777" w:rsidTr="00141C49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992DB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3B181" w14:textId="7F8A8244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ielkość bramki Dopplerowskiej [cm]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od 0,1 – 2,0 c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FD6275" w14:textId="017A8D11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33036B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B6C5A5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C92C0C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35BAF53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115EAB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69A702" w14:textId="089CFAC8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ąt korekcji kąta bramki Dopplerowskiej [mm]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0 - +/- 8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0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sym w:font="Symbol" w:char="F0B0"/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38A5E2" w14:textId="55826671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33036B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40A4BE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CFE76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D82B71" w14:paraId="2428EE3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AF7C2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FC7B0" w14:textId="20F35DF4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stosowanie technologii automatycznie optymalizującej parametry spektrum przepływu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C683A" w14:textId="65302428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ak 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17693D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D1FC6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D82B71" w14:paraId="0953FF4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543B1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2CE24" w14:textId="3EDF4F1E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TRYB DOPPLER KOLOROWY (CD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5B2A0D" w14:textId="17EAF603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076F23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8E8A6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1FD6D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BB692B" w14:paraId="736983A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AF161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BAF001" w14:textId="319461AA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ksymaln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erzon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prędkość przepływu [cm/s]</w:t>
            </w:r>
            <w:r w:rsidR="006056B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62112" w14:textId="2C4A58FA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300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m/s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F66B0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44437D" w14:textId="77777777" w:rsidR="006C30E0" w:rsidRPr="00D82B71" w:rsidRDefault="006C30E0" w:rsidP="006C30E0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>
              <w:rPr>
                <w:rFonts w:asciiTheme="majorHAnsi" w:hAnsiTheme="majorHAnsi" w:cstheme="majorHAnsi"/>
                <w:lang w:val="pl-PL"/>
              </w:rPr>
              <w:t xml:space="preserve">Wartość min. </w:t>
            </w:r>
            <w:r w:rsidRPr="00D82B71">
              <w:rPr>
                <w:rFonts w:asciiTheme="majorHAnsi" w:hAnsiTheme="majorHAnsi" w:cstheme="majorHAnsi"/>
                <w:lang w:val="pl-PL"/>
              </w:rPr>
              <w:t>– 0 pkt.</w:t>
            </w:r>
          </w:p>
          <w:p w14:paraId="68933BC9" w14:textId="44DDF5FD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max. 2 pkt,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ci pozostałe – proporcjonalnie</w:t>
            </w:r>
          </w:p>
        </w:tc>
      </w:tr>
      <w:tr w:rsidR="006C30E0" w:rsidRPr="00D82B71" w14:paraId="7A7A9E3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803D67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073D6" w14:textId="1232D41D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TRYB ANGIOLOGICZN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88865" w14:textId="430010E9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076F23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5789D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0E47D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D82B71" w14:paraId="41B652A3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4759E1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FE395" w14:textId="74959335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TRYB DOPPLER CIĄGŁY STEROWANY Z GŁOWIC SEKTOROWYCH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DA929C" w14:textId="293D4CEB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076F23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74F73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EFD475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D82B71" w14:paraId="739A5BC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11E38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6113DA" w14:textId="2FBCA62B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OBRAZOWANIE HARMONICZN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34CF0" w14:textId="733F8E71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076F23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B7C9C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85C50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D82B71" w14:paraId="702921A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F9F6C1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C1BC9" w14:textId="6848888C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brazowanie harmoniczne na wszystkich zaoferowanych głowicach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2C768" w14:textId="41AB5AAC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E8D55E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4E6944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D82B71" w14:paraId="41BE020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EE7D2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01C4F" w14:textId="65C23CF8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korzystanie techniki inwersji faz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BAE54E" w14:textId="67A9D0AE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FBBCAC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1FC6F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D82B71" w14:paraId="6445F37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067AE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66B29" w14:textId="78B79433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OPROGRAMOWANIE POMIAROWE WRAZ Z PAKIETEM OBLICZENIOWY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9BB6B" w14:textId="35BD656F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076F23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A7C232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D1FF90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1868A1" w14:paraId="28DB1A1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1DD41C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8BE20F" w14:textId="00C15240" w:rsidR="006C30E0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programowanie aplikacyjne i pomiarowe</w:t>
            </w:r>
            <w:r w:rsidR="001868A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:</w:t>
            </w:r>
          </w:p>
          <w:p w14:paraId="116C0A28" w14:textId="77777777" w:rsidR="001868A1" w:rsidRPr="00D82B71" w:rsidRDefault="001868A1" w:rsidP="001868A1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 w:rsidRPr="00D82B71">
              <w:rPr>
                <w:rFonts w:asciiTheme="majorHAnsi" w:hAnsiTheme="majorHAnsi" w:cstheme="majorHAnsi"/>
                <w:lang w:val="pl-PL"/>
              </w:rPr>
              <w:t>- urologiczne</w:t>
            </w:r>
          </w:p>
          <w:p w14:paraId="78CE568D" w14:textId="77777777" w:rsidR="001868A1" w:rsidRPr="00D82B71" w:rsidRDefault="001868A1" w:rsidP="001868A1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 w:rsidRPr="00D82B71">
              <w:rPr>
                <w:rFonts w:asciiTheme="majorHAnsi" w:hAnsiTheme="majorHAnsi" w:cstheme="majorHAnsi"/>
                <w:lang w:val="pl-PL"/>
              </w:rPr>
              <w:t>- małe narządy</w:t>
            </w:r>
          </w:p>
          <w:p w14:paraId="1EDB6981" w14:textId="77777777" w:rsidR="001868A1" w:rsidRPr="00D82B71" w:rsidRDefault="001868A1" w:rsidP="001868A1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 w:rsidRPr="00D82B71">
              <w:rPr>
                <w:rFonts w:asciiTheme="majorHAnsi" w:hAnsiTheme="majorHAnsi" w:cstheme="majorHAnsi"/>
                <w:lang w:val="pl-PL"/>
              </w:rPr>
              <w:t>- naczyniowe</w:t>
            </w:r>
          </w:p>
          <w:p w14:paraId="626B48E9" w14:textId="77777777" w:rsidR="001868A1" w:rsidRPr="00BC34BF" w:rsidRDefault="001868A1" w:rsidP="001868A1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 w:rsidRPr="00BC34BF">
              <w:rPr>
                <w:rFonts w:asciiTheme="majorHAnsi" w:hAnsiTheme="majorHAnsi" w:cstheme="majorHAnsi"/>
                <w:lang w:val="pl-PL"/>
              </w:rPr>
              <w:t>- kardiologiczne</w:t>
            </w:r>
          </w:p>
          <w:p w14:paraId="325F012D" w14:textId="48D904AF" w:rsidR="001868A1" w:rsidRPr="00D82B71" w:rsidRDefault="001868A1" w:rsidP="001868A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TCD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CEE5F" w14:textId="6D1A7648" w:rsidR="006C30E0" w:rsidRPr="00D82B71" w:rsidRDefault="001868A1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16FE1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FDDB83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D82B71" w14:paraId="6AE8E1E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FEDAD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DD618" w14:textId="151F14F8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iczba par kursorów pomiarowych</w:t>
            </w:r>
            <w:r w:rsidR="006056B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6056B4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</w:t>
            </w:r>
            <w:r w:rsidR="006056B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8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B4529" w14:textId="79893019" w:rsidR="006C30E0" w:rsidRPr="00D82B71" w:rsidRDefault="006056B4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92C35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1BFD2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D82B71" w14:paraId="4BAB09A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13E570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5A9A4" w14:textId="3AB2A84E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akiet obliczeń automatycznych dla Dopplera (automatyczny obrys spektrum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9DC03" w14:textId="72EF82D0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5A13FD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BDB3E5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D82B71" w14:paraId="5FA7A91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87E212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F8A973" w14:textId="697A548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utomatyczny obrys spektrum Dopplera w czasie rzeczywistym oraz na obrazie zamrożonym wraz z pakietem obliczeniowy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9839C" w14:textId="1509BFB3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8AC18C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01BCF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D82B71" w14:paraId="5795AD7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39D07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5BF54D" w14:textId="320BE4C9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 xml:space="preserve">GŁOWICA KONWEKSOWA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E6A10" w14:textId="0D54B3B0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076F23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7882E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503889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D82B71" w14:paraId="0A33D50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078C6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55EBF0" w14:textId="12AE5B9E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Głowica elektroniczna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9563E" w14:textId="5060D658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7E4C55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3417B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D82B71" w14:paraId="2119595C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3F799E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9AF56" w14:textId="30DB1EEF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częstotliwości pracy przetwornika [MHz]</w:t>
            </w:r>
            <w:r w:rsidR="006056B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6056B4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,0 –  5,</w:t>
            </w:r>
            <w:r w:rsidR="006056B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0</w:t>
            </w:r>
            <w:r w:rsidR="006056B4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Hz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869B5" w14:textId="046D3A72" w:rsidR="006C30E0" w:rsidRPr="00D82B71" w:rsidRDefault="006056B4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3C1B12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764F8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C30E0" w:rsidRPr="00D82B71" w14:paraId="287F831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A7B69" w14:textId="77777777" w:rsidR="006C30E0" w:rsidRPr="00D82B71" w:rsidRDefault="006C30E0" w:rsidP="006C30E0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1D4AD4" w14:textId="148A27FE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iczba elementów</w:t>
            </w:r>
            <w:r w:rsidR="006056B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6056B4"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160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C7F21" w14:textId="4AA048E5" w:rsidR="006C30E0" w:rsidRPr="00D82B71" w:rsidRDefault="006056B4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360635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8E469" w14:textId="77777777" w:rsidR="006C30E0" w:rsidRPr="00D82B71" w:rsidRDefault="006C30E0" w:rsidP="006C30E0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2C1FCA4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8789B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7A3C2" w14:textId="391C8388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7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0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stopn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20DF5" w14:textId="3FB327BF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E70F5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031B5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38C0CE9B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39B4A9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D47942" w14:textId="68209C5C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 xml:space="preserve">GŁOWICA LINIOWA WIELOCZĘSTOTLIWOŚCIOWA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CA5DB" w14:textId="461B5302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076F23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B383F9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DAB0E3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6F75D3E4" w14:textId="77777777" w:rsidTr="00EE5C46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F8E7C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9DF7F" w14:textId="5DA17EF9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częstotliwości pracy przetwornika [MHz]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4,9–   1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2,00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Hz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EFEAAB" w14:textId="467CFBA8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3721E4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A92A9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956DB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1ECD11C5" w14:textId="77777777" w:rsidTr="00EE5C46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551E3F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64121" w14:textId="424AA7F4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iczba elementów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300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D490F" w14:textId="43CF45FB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3721E4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89586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ECFDB1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30BDCE0E" w14:textId="77777777" w:rsidTr="00EE5C46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E4B5CF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F8D62" w14:textId="36358995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zerokość pola skanowania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38 mm +/- 1 m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7FBD01" w14:textId="01BC81E2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3721E4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2D423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111776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6050CED2" w14:textId="77777777" w:rsidTr="00EE5C46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D6848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967F7B" w14:textId="7596F0EC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aksymalna głębokość obrazowania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Min. 8 c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A545AF" w14:textId="37CF6A75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3721E4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F26AA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B044C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78EA5E1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D4BEE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6C300" w14:textId="6692C029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aca w trybie II harmoniczn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3B329" w14:textId="26E2C8A0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D15C5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88F34B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4C3878D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649AEA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7D581" w14:textId="653772E5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brazowanie trapezow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E68F2E" w14:textId="1B3FB40E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F9EF7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25FF8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4A2D6C4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EB287E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D4C3B" w14:textId="75EB3009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 xml:space="preserve">GŁÓWICA LINIOWA WIELOCZĘSTOTLIWOŚCIOWA TYPU HOKEY,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E240D5" w14:textId="5A9EB6E3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E1D91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213CFC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583471D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C172D5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5F07BA" w14:textId="748DD8A9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częstotliwości pracy przetwornika [MHz]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Min.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7,0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–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15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0 MHz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86D2C" w14:textId="24BA1F53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0FB8A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EACB5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6B5B8B5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E1656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B862F" w14:textId="2EB7FBCF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192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47819C" w14:textId="04FC0A80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3EA8E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8A1BDC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593B966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75F10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6A43C" w14:textId="6B1F5C98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aca w trybie II harmoniczn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746D8" w14:textId="2D3021AA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5D463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01C6FC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711B90E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6B7C3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47555" w14:textId="0EAE9DB7" w:rsidR="006056B4" w:rsidRPr="00CB5FD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CB5FD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INN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5E7EA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EED206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C1E19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1233F51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E350D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5F357" w14:textId="435743A2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elowniki laserowe ułatwiające wykonywanie punkcji bez promieniowa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50C41" w14:textId="259806DE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3BD35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1E5872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1AA605C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48F3B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77E6F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Gniazdo zasilania i synchronizacji automatycznego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strzykiwacza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środków kontrastowych z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ngiografem</w:t>
            </w:r>
            <w:proofErr w:type="spellEnd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 sali zabiegowej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3A4469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5F5E84" w14:textId="0CDB1DF9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9B6C9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4DBB30B7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386514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8A9C8A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Interkom 2-kierunkowy sterownia-sala badań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A41FBE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628C0C" w14:textId="4D1983F1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381E6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45122EA9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8C65B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EE5DC8" w14:textId="77777777" w:rsidR="006056B4" w:rsidRPr="00D82B71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>Mocowana do szyn akcesoryjnych przy stole pacjenta, osłona przed promieniowaniem na dolne części ciała o równoważniku min. 0,5 mm Pb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90C1DB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69E6AC" w14:textId="66E78E03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30E8E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1EC82FD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94D166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322540" w14:textId="472E81DD" w:rsidR="006056B4" w:rsidRPr="00D82B71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>Osłona przed promieniowaniem X na górne części ciała w postaci szyby mocowanej do kolumny sufitowej</w:t>
            </w:r>
            <w:r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 xml:space="preserve"> </w:t>
            </w:r>
            <w:r w:rsidRPr="00D82B71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>o równoważniku min. 0,5 mm Pb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CBD102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DFB84" w14:textId="5C4004A5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6BCDC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1D9CC3C5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F5459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B391A2" w14:textId="4D0F5575" w:rsidR="006056B4" w:rsidRPr="00D82B71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ampa zabiegowa w technologii LED do oświetlania pola cewnikowania – zainstalowana na zawieszeniu sufitowy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, min. 50 000 </w:t>
            </w:r>
            <w:proofErr w:type="spellStart"/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lux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E6A948" w14:textId="1E62A7C2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8DB53" w14:textId="1EFF1BF0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2EF22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5E6206A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13ED4D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AC93D9" w14:textId="6E416D7D" w:rsidR="006056B4" w:rsidRPr="001B60A4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B60A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odatkowy zestaw - mobilny do obsługi angiografu w sterowni, zapewniający funkcje, które są dostępne w sali zabiegowej, tj. do sterowania:</w:t>
            </w:r>
          </w:p>
          <w:p w14:paraId="46B0A84D" w14:textId="77777777" w:rsidR="006056B4" w:rsidRPr="001B60A4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B60A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ruchami statywu</w:t>
            </w:r>
          </w:p>
          <w:p w14:paraId="02355BDB" w14:textId="77777777" w:rsidR="006056B4" w:rsidRPr="001B60A4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B60A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ruchami stołu</w:t>
            </w:r>
          </w:p>
          <w:p w14:paraId="22834EF5" w14:textId="4C11B5B7" w:rsidR="006056B4" w:rsidRPr="001B60A4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B60A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łącznik promieniowania (np. pedał nożny) w sterowni (do prześwietleń i zdjęć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78D862" w14:textId="381523D7" w:rsidR="006056B4" w:rsidRPr="001B60A4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B60A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/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EE07C" w14:textId="77777777" w:rsidR="006056B4" w:rsidRPr="001B60A4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  <w:p w14:paraId="1111F71B" w14:textId="5E750C57" w:rsidR="006056B4" w:rsidRPr="001B60A4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D56CB" w14:textId="4320AB40" w:rsidR="006056B4" w:rsidRPr="001B60A4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B60A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ak –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3</w:t>
            </w:r>
            <w:r w:rsidRPr="001B60A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pkt.</w:t>
            </w:r>
          </w:p>
          <w:p w14:paraId="79416F91" w14:textId="53F28767" w:rsidR="006056B4" w:rsidRPr="001B60A4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B60A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e – 0 pkt.</w:t>
            </w:r>
          </w:p>
        </w:tc>
      </w:tr>
      <w:tr w:rsidR="006056B4" w:rsidRPr="00BB692B" w14:paraId="4C44D71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F1CEF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D5B16D" w14:textId="77777777" w:rsidR="006056B4" w:rsidRPr="00D82B71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D82B71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>UPS gwarantujący podtrzymanie pracy wszystkich elementów zestawu niezbędnych dla bezpiecznego zakończenia i zapisania (zapamiętania) badania przez czas min. 5 minut; dla utrzymania ciągłości obrazowania radiologicznego konieczne jest zapewnienie co najmniej fluoroskopii w wymaganym czasie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0469B4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, min. 40 kVA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806B1" w14:textId="56D62B4F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EE52D" w14:textId="77777777" w:rsidR="006056B4" w:rsidRPr="00D82B71" w:rsidRDefault="006056B4" w:rsidP="006056B4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  <w:r>
              <w:rPr>
                <w:rFonts w:asciiTheme="majorHAnsi" w:hAnsiTheme="majorHAnsi" w:cstheme="majorHAnsi"/>
                <w:lang w:val="pl-PL"/>
              </w:rPr>
              <w:t xml:space="preserve">Wartość min. </w:t>
            </w:r>
            <w:r w:rsidRPr="00D82B71">
              <w:rPr>
                <w:rFonts w:asciiTheme="majorHAnsi" w:hAnsiTheme="majorHAnsi" w:cstheme="majorHAnsi"/>
                <w:lang w:val="pl-PL"/>
              </w:rPr>
              <w:t>– 0 pkt.</w:t>
            </w:r>
          </w:p>
          <w:p w14:paraId="01058826" w14:textId="1362F824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rtość max. 5 pkt, 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ci pozostałe – proporcjonalnie</w:t>
            </w:r>
          </w:p>
        </w:tc>
      </w:tr>
      <w:tr w:rsidR="006056B4" w:rsidRPr="00D82B71" w14:paraId="749F79F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D65135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8A0C8" w14:textId="03A1D2DE" w:rsidR="006056B4" w:rsidRPr="00923F5A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923F5A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>Osłony osobiste z materiałów lekkich  w postaci następujących zestawów:</w:t>
            </w:r>
          </w:p>
          <w:p w14:paraId="024311C3" w14:textId="7B68363F" w:rsidR="006056B4" w:rsidRPr="00923F5A" w:rsidRDefault="006056B4" w:rsidP="006056B4">
            <w:pPr>
              <w:pStyle w:val="Standard"/>
              <w:numPr>
                <w:ilvl w:val="0"/>
                <w:numId w:val="15"/>
              </w:numPr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923F5A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 xml:space="preserve">Fartuch/garsonka 2-częściowy </w:t>
            </w:r>
            <w:r w:rsidRPr="00923F5A">
              <w:rPr>
                <w:rFonts w:asciiTheme="majorHAnsi" w:hAnsiTheme="majorHAnsi" w:cstheme="majorHAnsi"/>
                <w:lang w:val="pl-PL"/>
              </w:rPr>
              <w:t xml:space="preserve">0,25x0,35mmPb, garsonka z  przedłużoną kamizelką - zakrywająca narządy rodne i </w:t>
            </w:r>
            <w:r w:rsidRPr="00923F5A">
              <w:rPr>
                <w:rFonts w:asciiTheme="majorHAnsi" w:hAnsiTheme="majorHAnsi" w:cstheme="majorHAnsi"/>
                <w:lang w:val="pl-PL"/>
              </w:rPr>
              <w:lastRenderedPageBreak/>
              <w:t>osobno spódnica lub fartuch jednoczęściowy sięgający do połowy uda z pasem odciążeniowym</w:t>
            </w:r>
            <w:r>
              <w:rPr>
                <w:rFonts w:asciiTheme="majorHAnsi" w:hAnsiTheme="majorHAnsi" w:cstheme="majorHAnsi"/>
                <w:lang w:val="pl-PL"/>
              </w:rPr>
              <w:t xml:space="preserve"> do wyboru przez Zamawiającego szt.6</w:t>
            </w:r>
          </w:p>
          <w:p w14:paraId="688D2B6E" w14:textId="0E6D2B12" w:rsidR="006056B4" w:rsidRPr="00923F5A" w:rsidRDefault="006056B4" w:rsidP="006056B4">
            <w:pPr>
              <w:pStyle w:val="Standard"/>
              <w:numPr>
                <w:ilvl w:val="0"/>
                <w:numId w:val="15"/>
              </w:numPr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923F5A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>Okulary</w:t>
            </w:r>
            <w:r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 xml:space="preserve"> ochronne </w:t>
            </w:r>
            <w:r w:rsidRPr="00113597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zed promieniowaniem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model sportowy)</w:t>
            </w:r>
            <w:r w:rsidRPr="00113597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s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t.6</w:t>
            </w:r>
          </w:p>
          <w:p w14:paraId="7365EFDE" w14:textId="1E564139" w:rsidR="006056B4" w:rsidRPr="00113597" w:rsidRDefault="006056B4" w:rsidP="006056B4">
            <w:pPr>
              <w:pStyle w:val="Standard"/>
              <w:numPr>
                <w:ilvl w:val="0"/>
                <w:numId w:val="15"/>
              </w:numPr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923F5A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>Osłona na tarczycę -</w:t>
            </w:r>
            <w:r w:rsidRPr="00923F5A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ołnierz ochronny na tarczycę 0,35mmPb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szt.6</w:t>
            </w:r>
          </w:p>
          <w:p w14:paraId="3F87EE12" w14:textId="628B93C5" w:rsidR="006056B4" w:rsidRPr="00F22283" w:rsidRDefault="006056B4" w:rsidP="006056B4">
            <w:pPr>
              <w:pStyle w:val="Standard"/>
              <w:numPr>
                <w:ilvl w:val="0"/>
                <w:numId w:val="15"/>
              </w:numPr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proofErr w:type="spellStart"/>
            <w:r w:rsidRPr="00F22283">
              <w:rPr>
                <w:rFonts w:asciiTheme="majorHAnsi" w:hAnsiTheme="majorHAnsi" w:cstheme="majorHAnsi"/>
                <w:sz w:val="22"/>
                <w:szCs w:val="22"/>
              </w:rPr>
              <w:t>wieszak</w:t>
            </w:r>
            <w:proofErr w:type="spellEnd"/>
            <w:r w:rsidRPr="00F22283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F22283">
              <w:rPr>
                <w:rFonts w:asciiTheme="majorHAnsi" w:hAnsiTheme="majorHAnsi" w:cstheme="majorHAnsi"/>
                <w:sz w:val="22"/>
                <w:szCs w:val="22"/>
              </w:rPr>
              <w:t>drewniany</w:t>
            </w:r>
            <w:proofErr w:type="spellEnd"/>
            <w:r w:rsidRPr="00F22283">
              <w:rPr>
                <w:rFonts w:asciiTheme="majorHAnsi" w:hAnsiTheme="majorHAnsi" w:cstheme="majorHAnsi"/>
                <w:sz w:val="22"/>
                <w:szCs w:val="22"/>
              </w:rPr>
              <w:t xml:space="preserve"> szt.6</w:t>
            </w:r>
          </w:p>
          <w:p w14:paraId="1FB0CCA0" w14:textId="5E0E3124" w:rsidR="006056B4" w:rsidRPr="00113597" w:rsidRDefault="006056B4" w:rsidP="006056B4">
            <w:pPr>
              <w:pStyle w:val="Standard"/>
              <w:numPr>
                <w:ilvl w:val="0"/>
                <w:numId w:val="15"/>
              </w:numPr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113597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zepek ochronny przed promieniowaniem szt. 6</w:t>
            </w:r>
          </w:p>
          <w:p w14:paraId="54F64847" w14:textId="58223E72" w:rsidR="006056B4" w:rsidRPr="00923F5A" w:rsidRDefault="006056B4" w:rsidP="006056B4">
            <w:pPr>
              <w:pStyle w:val="Standard"/>
              <w:shd w:val="clear" w:color="auto" w:fill="FFFFFF"/>
              <w:spacing w:after="0" w:line="240" w:lineRule="auto"/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</w:pPr>
            <w:r w:rsidRPr="00923F5A">
              <w:rPr>
                <w:rFonts w:asciiTheme="majorHAnsi" w:hAnsiTheme="majorHAnsi" w:cstheme="majorHAnsi"/>
                <w:iCs/>
                <w:sz w:val="22"/>
                <w:szCs w:val="22"/>
                <w:shd w:val="clear" w:color="auto" w:fill="FFFFFF"/>
                <w:lang w:val="pl-PL"/>
              </w:rPr>
              <w:t>Kolorystyka i rozmiar ustalone z Zamawiającym na etapie realizacj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FA676" w14:textId="6685DD6E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E1A81A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ABFDD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00EF185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CA3E4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281D8D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OZOSTAŁE WYMAGA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254C8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B5D17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F236E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5048F848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19B331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FC10C7" w14:textId="413D1837" w:rsidR="006056B4" w:rsidRPr="00D82B71" w:rsidRDefault="006056B4" w:rsidP="006056B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pl-PL" w:eastAsia="pl-PL"/>
              </w:rPr>
            </w:pPr>
            <w:r w:rsidRPr="00D82B71">
              <w:rPr>
                <w:rFonts w:asciiTheme="majorHAnsi" w:hAnsiTheme="majorHAnsi" w:cstheme="majorHAnsi"/>
                <w:color w:val="000000"/>
                <w:lang w:val="pl-PL" w:eastAsia="pl-PL"/>
              </w:rPr>
              <w:t xml:space="preserve"> Wykonawca przekaże urządzenie do eksploatacji ze wszystkimi niezbędnymi dokumentami (paszport techniczny itp.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1C820D" w14:textId="77777777" w:rsidR="006056B4" w:rsidRPr="00D82B71" w:rsidRDefault="006056B4" w:rsidP="006056B4">
            <w:pPr>
              <w:rPr>
                <w:rFonts w:asciiTheme="majorHAnsi" w:hAnsiTheme="majorHAnsi" w:cstheme="majorHAnsi"/>
              </w:rPr>
            </w:pPr>
            <w:r w:rsidRPr="00D82B71">
              <w:rPr>
                <w:rFonts w:asciiTheme="majorHAnsi" w:hAnsiTheme="majorHAnsi" w:cstheme="majorHAnsi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B60BCE" w14:textId="77777777" w:rsidR="006056B4" w:rsidRPr="00D82B71" w:rsidRDefault="006056B4" w:rsidP="006056B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EFCAEE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7F8915C2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3B26C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20AF53" w14:textId="3912BFB5" w:rsidR="006056B4" w:rsidRPr="00D82B71" w:rsidRDefault="006056B4" w:rsidP="006056B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pl-PL" w:eastAsia="pl-PL"/>
              </w:rPr>
            </w:pPr>
            <w:r w:rsidRPr="00D82B71">
              <w:rPr>
                <w:rFonts w:asciiTheme="majorHAnsi" w:hAnsiTheme="majorHAnsi" w:cstheme="majorHAnsi"/>
                <w:color w:val="000000"/>
                <w:lang w:val="pl-PL" w:eastAsia="pl-PL"/>
              </w:rPr>
              <w:t xml:space="preserve"> </w:t>
            </w:r>
            <w:r w:rsidRPr="00D82B71">
              <w:rPr>
                <w:rFonts w:asciiTheme="majorHAnsi" w:hAnsiTheme="majorHAnsi" w:cstheme="majorHAnsi"/>
                <w:lang w:val="pl-PL"/>
              </w:rPr>
              <w:t>Wykonanie testów akceptacyjnych po istotnych naprawach gwarancyjnych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F2F80B" w14:textId="77777777" w:rsidR="006056B4" w:rsidRPr="00D82B71" w:rsidRDefault="006056B4" w:rsidP="006056B4">
            <w:pPr>
              <w:rPr>
                <w:rFonts w:asciiTheme="majorHAnsi" w:hAnsiTheme="majorHAnsi" w:cstheme="majorHAnsi"/>
              </w:rPr>
            </w:pPr>
            <w:r w:rsidRPr="00D82B71">
              <w:rPr>
                <w:rFonts w:asciiTheme="majorHAnsi" w:hAnsiTheme="majorHAnsi" w:cstheme="majorHAnsi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27F43" w14:textId="77777777" w:rsidR="006056B4" w:rsidRPr="00D82B71" w:rsidRDefault="006056B4" w:rsidP="006056B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8E8D4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1B02465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56529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6A300" w14:textId="17AB4A8D" w:rsidR="006056B4" w:rsidRPr="00D82B71" w:rsidRDefault="006056B4" w:rsidP="006056B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pl-PL" w:eastAsia="pl-PL"/>
              </w:rPr>
            </w:pPr>
            <w:r w:rsidRPr="00D82B71">
              <w:rPr>
                <w:rFonts w:asciiTheme="majorHAnsi" w:hAnsiTheme="majorHAnsi" w:cstheme="majorHAnsi"/>
                <w:color w:val="000000"/>
                <w:lang w:val="pl-PL" w:eastAsia="pl-PL"/>
              </w:rPr>
              <w:t>Wykonanie pomiarów dozymetrycznych po instalacji zestawu angiograficznego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37E6F4" w14:textId="3D88390B" w:rsidR="006056B4" w:rsidRPr="00D82B71" w:rsidRDefault="006056B4" w:rsidP="006056B4">
            <w:pPr>
              <w:rPr>
                <w:rFonts w:asciiTheme="majorHAnsi" w:hAnsiTheme="majorHAnsi" w:cstheme="majorHAnsi"/>
                <w:lang w:val="pl-PL"/>
              </w:rPr>
            </w:pPr>
            <w:r w:rsidRPr="00D82B71">
              <w:rPr>
                <w:rFonts w:asciiTheme="majorHAnsi" w:hAnsiTheme="majorHAnsi" w:cstheme="majorHAnsi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A40213" w14:textId="77777777" w:rsidR="006056B4" w:rsidRPr="00D82B71" w:rsidRDefault="006056B4" w:rsidP="006056B4">
            <w:pPr>
              <w:rPr>
                <w:rFonts w:asciiTheme="majorHAnsi" w:hAnsiTheme="majorHAnsi" w:cstheme="majorHAnsi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047E1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113597" w14:paraId="5C65F150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E1A46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B2C5E5" w14:textId="7F0E7311" w:rsidR="006056B4" w:rsidRPr="00113597" w:rsidRDefault="006056B4" w:rsidP="006056B4">
            <w:pPr>
              <w:spacing w:after="0" w:line="240" w:lineRule="auto"/>
              <w:rPr>
                <w:rFonts w:ascii="Calibri Light" w:hAnsi="Calibri Light" w:cs="Calibri Light"/>
                <w:color w:val="000000"/>
                <w:lang w:val="pl-PL" w:eastAsia="pl-PL"/>
              </w:rPr>
            </w:pPr>
            <w:r w:rsidRPr="00113597">
              <w:rPr>
                <w:rFonts w:ascii="Calibri Light" w:hAnsi="Calibri Light" w:cs="Calibri Light"/>
                <w:lang w:val="pl-PL"/>
              </w:rPr>
              <w:t>Wykonanie symulacji rozkładu mocy dawki wokół angiografu lub innych materiałów obrazujących szacunkowe wartości dawek wokół aparatu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ED390" w14:textId="3BA33BF9" w:rsidR="006056B4" w:rsidRPr="00D82B71" w:rsidRDefault="006056B4" w:rsidP="006056B4">
            <w:pPr>
              <w:rPr>
                <w:rFonts w:asciiTheme="majorHAnsi" w:hAnsiTheme="majorHAnsi" w:cstheme="majorHAnsi"/>
                <w:lang w:val="pl-PL"/>
              </w:rPr>
            </w:pPr>
            <w:r w:rsidRPr="00D82B71">
              <w:rPr>
                <w:rFonts w:asciiTheme="majorHAnsi" w:hAnsiTheme="majorHAnsi" w:cstheme="majorHAnsi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6E80C" w14:textId="77777777" w:rsidR="006056B4" w:rsidRPr="00D82B71" w:rsidRDefault="006056B4" w:rsidP="006056B4">
            <w:pPr>
              <w:rPr>
                <w:rFonts w:asciiTheme="majorHAnsi" w:hAnsiTheme="majorHAnsi" w:cstheme="majorHAnsi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0D8B1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174F7E9A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4A059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584D53" w14:textId="5E198C6C" w:rsidR="006056B4" w:rsidRPr="00D178F5" w:rsidRDefault="006056B4" w:rsidP="006056B4">
            <w:pPr>
              <w:spacing w:after="0" w:line="240" w:lineRule="auto"/>
              <w:rPr>
                <w:rFonts w:asciiTheme="majorHAnsi" w:hAnsiTheme="majorHAnsi" w:cstheme="majorHAnsi"/>
                <w:highlight w:val="green"/>
                <w:lang w:val="pl-PL" w:eastAsia="pl-PL"/>
              </w:rPr>
            </w:pPr>
            <w:r w:rsidRPr="00D178F5">
              <w:rPr>
                <w:rFonts w:asciiTheme="majorHAnsi" w:hAnsiTheme="majorHAnsi" w:cstheme="majorHAnsi"/>
                <w:color w:val="000000"/>
                <w:lang w:val="pl-PL" w:eastAsia="pl-PL"/>
              </w:rPr>
              <w:t xml:space="preserve">Integracja angiografu, stacji rekonstrukcji 3D oraz </w:t>
            </w:r>
            <w:r>
              <w:rPr>
                <w:rFonts w:asciiTheme="majorHAnsi" w:hAnsiTheme="majorHAnsi" w:cstheme="majorHAnsi"/>
                <w:color w:val="000000"/>
                <w:lang w:val="pl-PL" w:eastAsia="pl-PL"/>
              </w:rPr>
              <w:t>modułu</w:t>
            </w:r>
            <w:r w:rsidRPr="00D178F5">
              <w:rPr>
                <w:rFonts w:asciiTheme="majorHAnsi" w:hAnsiTheme="majorHAnsi" w:cstheme="majorHAnsi"/>
                <w:color w:val="000000"/>
                <w:lang w:val="pl-PL" w:eastAsia="pl-PL"/>
              </w:rPr>
              <w:t xml:space="preserve"> USG z systemem RIS i PACS Zamawiającego. Zamawiający posiada system</w:t>
            </w:r>
            <w:r>
              <w:rPr>
                <w:rFonts w:asciiTheme="majorHAnsi" w:hAnsiTheme="majorHAnsi" w:cstheme="majorHAnsi"/>
                <w:color w:val="000000"/>
                <w:lang w:val="pl-PL" w:eastAsia="pl-PL"/>
              </w:rPr>
              <w:t xml:space="preserve"> </w:t>
            </w:r>
            <w:r w:rsidRPr="00D178F5">
              <w:rPr>
                <w:rFonts w:asciiTheme="majorHAnsi" w:hAnsiTheme="majorHAnsi" w:cstheme="majorHAnsi"/>
                <w:color w:val="000000"/>
                <w:lang w:val="pl-PL" w:eastAsia="pl-PL"/>
              </w:rPr>
              <w:t xml:space="preserve">firmy CGM. Zamawiający dysponuje wolnymi licencjami na podłączenie angiografu, stacji rekonstrukcji i </w:t>
            </w:r>
            <w:r>
              <w:rPr>
                <w:rFonts w:asciiTheme="majorHAnsi" w:hAnsiTheme="majorHAnsi" w:cstheme="majorHAnsi"/>
                <w:color w:val="000000"/>
                <w:lang w:val="pl-PL" w:eastAsia="pl-PL"/>
              </w:rPr>
              <w:t xml:space="preserve">modułu </w:t>
            </w:r>
            <w:r w:rsidRPr="00D178F5">
              <w:rPr>
                <w:rFonts w:asciiTheme="majorHAnsi" w:hAnsiTheme="majorHAnsi" w:cstheme="majorHAnsi"/>
                <w:color w:val="000000"/>
                <w:lang w:val="pl-PL" w:eastAsia="pl-PL"/>
              </w:rPr>
              <w:t xml:space="preserve"> USG. Koszty prac integracyjnych ze strony CGM po stronie Wykonawcy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9B3E92" w14:textId="77777777" w:rsidR="006056B4" w:rsidRPr="00D82B71" w:rsidRDefault="006056B4" w:rsidP="006056B4">
            <w:pPr>
              <w:rPr>
                <w:rFonts w:asciiTheme="majorHAnsi" w:hAnsiTheme="majorHAnsi" w:cstheme="majorHAnsi"/>
                <w:lang w:val="pl-PL"/>
              </w:rPr>
            </w:pPr>
            <w:r w:rsidRPr="00D82B71">
              <w:rPr>
                <w:rFonts w:asciiTheme="majorHAnsi" w:hAnsiTheme="majorHAnsi" w:cstheme="majorHAnsi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C4393" w14:textId="77777777" w:rsidR="006056B4" w:rsidRPr="00D82B71" w:rsidRDefault="006056B4" w:rsidP="006056B4">
            <w:pPr>
              <w:rPr>
                <w:rFonts w:asciiTheme="majorHAnsi" w:hAnsiTheme="majorHAnsi" w:cstheme="majorHAnsi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944C2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45DE29CE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D5C09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</w:t>
            </w: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B08183" w14:textId="129B0744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Gwarantowana dostępność części zamiennych przez min. 10 lat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po zakończeniu produkcji aparatu</w:t>
            </w: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z wyłączeniem sprzętu IT; dla sprzętu IT przez min. 5 lat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6559ED" w14:textId="1158D025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37C30C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2770E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2A5EE0F1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6BD32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94F11E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>Zdalna diagnostyka systemu z możliwością rejestracji i odczytu on-line rejestru błędó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F2F073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FF62FE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55D73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5B906A7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E84110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14CF8A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 w:eastAsia="pl-PL"/>
              </w:rPr>
              <w:t>Zdalne wsparcie aplikacyjne w zakresie obsługi i diagnostyki aparatu, w trakcie której osoba upoważniona do udzielania wsparcia może obserwować zawartość monitora oraz na żądanie operatora angiografu przejąć kontrolę nad interfejsem użytkownik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6ABAFA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D82B71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3B422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722F60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056B4" w:rsidRPr="00D82B71" w14:paraId="5C88795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E1E653" w14:textId="77777777" w:rsidR="006056B4" w:rsidRPr="00D82B71" w:rsidRDefault="006056B4" w:rsidP="006056B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154E04" w14:textId="79750A7E" w:rsidR="006056B4" w:rsidRPr="00EB4F86" w:rsidRDefault="006056B4" w:rsidP="006056B4">
            <w:pPr>
              <w:spacing w:after="0" w:line="240" w:lineRule="auto"/>
              <w:rPr>
                <w:rFonts w:asciiTheme="majorHAnsi" w:hAnsiTheme="majorHAnsi" w:cstheme="majorHAnsi"/>
                <w:lang w:val="pl-PL"/>
              </w:rPr>
            </w:pPr>
          </w:p>
          <w:p w14:paraId="4E4BD576" w14:textId="77777777" w:rsidR="006056B4" w:rsidRPr="005A4A0B" w:rsidRDefault="006056B4" w:rsidP="006056B4">
            <w:pPr>
              <w:spacing w:after="0" w:line="240" w:lineRule="auto"/>
              <w:rPr>
                <w:rFonts w:asciiTheme="majorHAnsi" w:hAnsiTheme="majorHAnsi" w:cstheme="majorHAnsi"/>
                <w:b/>
                <w:bCs/>
                <w:lang w:val="pl-PL"/>
              </w:rPr>
            </w:pPr>
            <w:r w:rsidRPr="005A4A0B">
              <w:rPr>
                <w:rFonts w:asciiTheme="majorHAnsi" w:hAnsiTheme="majorHAnsi" w:cstheme="majorHAnsi"/>
                <w:b/>
                <w:bCs/>
                <w:lang w:val="pl-PL"/>
              </w:rPr>
              <w:lastRenderedPageBreak/>
              <w:t>Po stronie Zamawiającego:</w:t>
            </w:r>
          </w:p>
          <w:p w14:paraId="302A7C2C" w14:textId="16E3C19A" w:rsidR="006056B4" w:rsidRPr="005A4A0B" w:rsidRDefault="006056B4" w:rsidP="006056B4">
            <w:pPr>
              <w:pStyle w:val="Akapitzlist"/>
              <w:numPr>
                <w:ilvl w:val="0"/>
                <w:numId w:val="16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5A4A0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emontaż szaf w pracowni angiograficznej, ich bezpieczne przechowywanie i ponowny montaż</w:t>
            </w:r>
          </w:p>
          <w:p w14:paraId="064DCC4E" w14:textId="1329537A" w:rsidR="006056B4" w:rsidRPr="00260DFA" w:rsidRDefault="006056B4" w:rsidP="006056B4">
            <w:pPr>
              <w:pStyle w:val="Akapitzlist"/>
              <w:numPr>
                <w:ilvl w:val="0"/>
                <w:numId w:val="16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5A4A0B">
              <w:rPr>
                <w:rFonts w:asciiTheme="majorHAnsi" w:hAnsiTheme="majorHAnsi" w:cstheme="majorHAnsi"/>
                <w:color w:val="000000"/>
                <w:sz w:val="22"/>
                <w:szCs w:val="22"/>
                <w:lang w:val="pl-PL" w:eastAsia="pl-PL"/>
              </w:rPr>
              <w:t>Wystąpienia do właściwych organów wydających stosowne opinie, pozwolenia, uzgodnienia, decyzje administracyjne oraz związane z nimi wszelkie dokumenty niezbędne do ich uzyska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3911E" w14:textId="4A7B3C1C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5A4A0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3225D" w14:textId="10F82D98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4A0401" w14:textId="77777777" w:rsidR="006056B4" w:rsidRPr="00D82B71" w:rsidRDefault="006056B4" w:rsidP="006056B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</w:tbl>
    <w:p w14:paraId="2D5A8B65" w14:textId="553C9C23" w:rsidR="008B71C5" w:rsidRPr="00D82B71" w:rsidRDefault="001A2BF1" w:rsidP="00EB4F86">
      <w:pPr>
        <w:widowControl/>
        <w:suppressAutoHyphens w:val="0"/>
        <w:autoSpaceDE w:val="0"/>
        <w:autoSpaceDN/>
        <w:spacing w:after="120" w:line="240" w:lineRule="auto"/>
        <w:rPr>
          <w:rFonts w:asciiTheme="majorHAnsi" w:hAnsiTheme="majorHAnsi" w:cstheme="majorHAnsi"/>
          <w:lang w:val="pl-PL"/>
        </w:rPr>
      </w:pPr>
      <w:proofErr w:type="spellStart"/>
      <w:r w:rsidRPr="00D82B71">
        <w:rPr>
          <w:rFonts w:asciiTheme="majorHAnsi" w:hAnsiTheme="majorHAnsi" w:cstheme="majorHAnsi"/>
          <w:lang w:val="pl-PL"/>
        </w:rPr>
        <w:t>j.g</w:t>
      </w:r>
      <w:proofErr w:type="spellEnd"/>
      <w:r w:rsidR="00873D8C">
        <w:rPr>
          <w:rFonts w:asciiTheme="majorHAnsi" w:hAnsiTheme="majorHAnsi" w:cstheme="majorHAnsi"/>
          <w:lang w:val="pl-PL"/>
        </w:rPr>
        <w:t xml:space="preserve"> </w:t>
      </w:r>
      <w:r w:rsidR="001339A4">
        <w:rPr>
          <w:rFonts w:asciiTheme="majorHAnsi" w:hAnsiTheme="majorHAnsi" w:cstheme="majorHAnsi"/>
          <w:lang w:val="pl-PL"/>
        </w:rPr>
        <w:t xml:space="preserve"> </w:t>
      </w:r>
      <w:r w:rsidR="00260DFA">
        <w:rPr>
          <w:rFonts w:asciiTheme="majorHAnsi" w:hAnsiTheme="majorHAnsi" w:cstheme="majorHAnsi"/>
          <w:lang w:val="pl-PL"/>
        </w:rPr>
        <w:t>10</w:t>
      </w:r>
      <w:r w:rsidR="001339A4">
        <w:rPr>
          <w:rFonts w:asciiTheme="majorHAnsi" w:hAnsiTheme="majorHAnsi" w:cstheme="majorHAnsi"/>
          <w:lang w:val="pl-PL"/>
        </w:rPr>
        <w:t>.08</w:t>
      </w:r>
      <w:r w:rsidR="00873D8C">
        <w:rPr>
          <w:rFonts w:asciiTheme="majorHAnsi" w:hAnsiTheme="majorHAnsi" w:cstheme="majorHAnsi"/>
          <w:lang w:val="pl-PL"/>
        </w:rPr>
        <w:t>.2022.</w:t>
      </w:r>
    </w:p>
    <w:sectPr w:rsidR="008B71C5" w:rsidRPr="00D82B71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4E8D13" w14:textId="77777777" w:rsidR="00AB13B9" w:rsidRDefault="00AB13B9" w:rsidP="00F352D5">
      <w:pPr>
        <w:spacing w:after="0" w:line="240" w:lineRule="auto"/>
      </w:pPr>
      <w:r>
        <w:separator/>
      </w:r>
    </w:p>
  </w:endnote>
  <w:endnote w:type="continuationSeparator" w:id="0">
    <w:p w14:paraId="17A11798" w14:textId="77777777" w:rsidR="00AB13B9" w:rsidRDefault="00AB13B9" w:rsidP="00F35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669C1" w14:textId="77777777" w:rsidR="00AB13B9" w:rsidRDefault="00AB13B9" w:rsidP="00F352D5">
      <w:pPr>
        <w:spacing w:after="0" w:line="240" w:lineRule="auto"/>
      </w:pPr>
      <w:r>
        <w:separator/>
      </w:r>
    </w:p>
  </w:footnote>
  <w:footnote w:type="continuationSeparator" w:id="0">
    <w:p w14:paraId="2B5B91E5" w14:textId="77777777" w:rsidR="00AB13B9" w:rsidRDefault="00AB13B9" w:rsidP="00F352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54C6F" w14:textId="531DF313" w:rsidR="00AB13B9" w:rsidRPr="00F50FDC" w:rsidRDefault="00AB13B9" w:rsidP="006C263F">
    <w:pPr>
      <w:pStyle w:val="Nagwek"/>
      <w:jc w:val="right"/>
      <w:rPr>
        <w:rFonts w:ascii="Calibri Light" w:hAnsi="Calibri Light" w:cs="Calibri Light"/>
      </w:rPr>
    </w:pPr>
    <w:r w:rsidRPr="00F50FDC">
      <w:rPr>
        <w:rFonts w:ascii="Calibri Light" w:hAnsi="Calibri Light" w:cs="Calibri Light"/>
      </w:rPr>
      <w:t>DAM.230.006</w:t>
    </w:r>
    <w:r>
      <w:rPr>
        <w:rFonts w:ascii="Calibri Light" w:hAnsi="Calibri Light" w:cs="Calibri Light"/>
      </w:rPr>
      <w:t>7</w:t>
    </w:r>
    <w:r w:rsidRPr="00F50FDC">
      <w:rPr>
        <w:rFonts w:ascii="Calibri Light" w:hAnsi="Calibri Light" w:cs="Calibri Light"/>
      </w:rPr>
      <w:t>.2022.CSK</w:t>
    </w:r>
    <w:r w:rsidRPr="00F50FDC">
      <w:rPr>
        <w:rFonts w:ascii="Calibri Light" w:hAnsi="Calibri Light" w:cs="Calibri Light"/>
      </w:rPr>
      <w:tab/>
    </w:r>
    <w:r w:rsidRPr="00F50FDC">
      <w:rPr>
        <w:rFonts w:ascii="Calibri Light" w:hAnsi="Calibri Light" w:cs="Calibri Light"/>
      </w:rPr>
      <w:tab/>
    </w:r>
    <w:proofErr w:type="spellStart"/>
    <w:r w:rsidRPr="00F50FDC">
      <w:rPr>
        <w:rFonts w:ascii="Calibri Light" w:hAnsi="Calibri Light" w:cs="Calibri Light"/>
      </w:rPr>
      <w:t>Załącznik</w:t>
    </w:r>
    <w:proofErr w:type="spellEnd"/>
    <w:r w:rsidRPr="00F50FDC">
      <w:rPr>
        <w:rFonts w:ascii="Calibri Light" w:hAnsi="Calibri Light" w:cs="Calibri Light"/>
      </w:rPr>
      <w:t xml:space="preserve"> nr 1</w:t>
    </w:r>
  </w:p>
  <w:p w14:paraId="73779F35" w14:textId="77777777" w:rsidR="00AB13B9" w:rsidRDefault="00AB13B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35559"/>
    <w:multiLevelType w:val="multilevel"/>
    <w:tmpl w:val="0D0AA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5D86726"/>
    <w:multiLevelType w:val="multilevel"/>
    <w:tmpl w:val="BC1E5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C4732AA"/>
    <w:multiLevelType w:val="hybridMultilevel"/>
    <w:tmpl w:val="D06C5F4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4C321C"/>
    <w:multiLevelType w:val="hybridMultilevel"/>
    <w:tmpl w:val="D5F4A14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C1AE4"/>
    <w:multiLevelType w:val="hybridMultilevel"/>
    <w:tmpl w:val="FB4AD8C4"/>
    <w:lvl w:ilvl="0" w:tplc="6C3E175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0109E2"/>
    <w:multiLevelType w:val="multilevel"/>
    <w:tmpl w:val="C12E8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8878A0"/>
    <w:multiLevelType w:val="hybridMultilevel"/>
    <w:tmpl w:val="AC5CB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2C09ED"/>
    <w:multiLevelType w:val="hybridMultilevel"/>
    <w:tmpl w:val="DEEA715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09786E"/>
    <w:multiLevelType w:val="hybridMultilevel"/>
    <w:tmpl w:val="F9ACEA2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822E6D"/>
    <w:multiLevelType w:val="hybridMultilevel"/>
    <w:tmpl w:val="9B3E0864"/>
    <w:lvl w:ilvl="0" w:tplc="0415000F">
      <w:start w:val="1"/>
      <w:numFmt w:val="decimal"/>
      <w:lvlText w:val="%1."/>
      <w:lvlJc w:val="left"/>
      <w:pPr>
        <w:ind w:left="0" w:hanging="360"/>
      </w:p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42951E43"/>
    <w:multiLevelType w:val="hybridMultilevel"/>
    <w:tmpl w:val="3EA6DA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B0513"/>
    <w:multiLevelType w:val="hybridMultilevel"/>
    <w:tmpl w:val="20B4238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2CB7A75"/>
    <w:multiLevelType w:val="multilevel"/>
    <w:tmpl w:val="FE303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7C74E5B"/>
    <w:multiLevelType w:val="multilevel"/>
    <w:tmpl w:val="8CF2A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2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9"/>
  </w:num>
  <w:num w:numId="7">
    <w:abstractNumId w:val="2"/>
  </w:num>
  <w:num w:numId="8">
    <w:abstractNumId w:val="6"/>
  </w:num>
  <w:num w:numId="9">
    <w:abstractNumId w:val="13"/>
  </w:num>
  <w:num w:numId="10">
    <w:abstractNumId w:val="5"/>
  </w:num>
  <w:num w:numId="11">
    <w:abstractNumId w:val="0"/>
  </w:num>
  <w:num w:numId="12">
    <w:abstractNumId w:val="4"/>
  </w:num>
  <w:num w:numId="13">
    <w:abstractNumId w:val="3"/>
  </w:num>
  <w:num w:numId="14">
    <w:abstractNumId w:val="11"/>
  </w:num>
  <w:num w:numId="15">
    <w:abstractNumId w:val="7"/>
  </w:num>
  <w:num w:numId="16">
    <w:abstractNumId w:val="8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WxMDc1NzY2MjRR0lEKTi0uzszPAykwrgUAwSb9yCwAAAA="/>
  </w:docVars>
  <w:rsids>
    <w:rsidRoot w:val="008B71C5"/>
    <w:rsid w:val="00012129"/>
    <w:rsid w:val="000124FA"/>
    <w:rsid w:val="00013FC2"/>
    <w:rsid w:val="000173B5"/>
    <w:rsid w:val="0002347F"/>
    <w:rsid w:val="00032C14"/>
    <w:rsid w:val="0003672A"/>
    <w:rsid w:val="0004001E"/>
    <w:rsid w:val="0005023B"/>
    <w:rsid w:val="000573A2"/>
    <w:rsid w:val="00061E2F"/>
    <w:rsid w:val="00062BC6"/>
    <w:rsid w:val="00064C98"/>
    <w:rsid w:val="00070149"/>
    <w:rsid w:val="00071C66"/>
    <w:rsid w:val="000740E4"/>
    <w:rsid w:val="000747C8"/>
    <w:rsid w:val="00076B3D"/>
    <w:rsid w:val="00076F23"/>
    <w:rsid w:val="00086320"/>
    <w:rsid w:val="000902BD"/>
    <w:rsid w:val="00092BBF"/>
    <w:rsid w:val="000960D0"/>
    <w:rsid w:val="000966B7"/>
    <w:rsid w:val="00097F39"/>
    <w:rsid w:val="000B1AF9"/>
    <w:rsid w:val="000B4762"/>
    <w:rsid w:val="000C0221"/>
    <w:rsid w:val="000C0A8B"/>
    <w:rsid w:val="000C31B3"/>
    <w:rsid w:val="000C78B7"/>
    <w:rsid w:val="000D3D50"/>
    <w:rsid w:val="000F5DEB"/>
    <w:rsid w:val="001044EE"/>
    <w:rsid w:val="00105F15"/>
    <w:rsid w:val="001100E6"/>
    <w:rsid w:val="00111FAA"/>
    <w:rsid w:val="00112E34"/>
    <w:rsid w:val="00113597"/>
    <w:rsid w:val="001256FE"/>
    <w:rsid w:val="00125CE9"/>
    <w:rsid w:val="00125F07"/>
    <w:rsid w:val="00130877"/>
    <w:rsid w:val="001339A4"/>
    <w:rsid w:val="00142401"/>
    <w:rsid w:val="00183B21"/>
    <w:rsid w:val="001868A1"/>
    <w:rsid w:val="001937A1"/>
    <w:rsid w:val="001951D4"/>
    <w:rsid w:val="0019786B"/>
    <w:rsid w:val="001A2BF1"/>
    <w:rsid w:val="001B2271"/>
    <w:rsid w:val="001B60A4"/>
    <w:rsid w:val="001C0150"/>
    <w:rsid w:val="001C1078"/>
    <w:rsid w:val="001D0276"/>
    <w:rsid w:val="001F0AA4"/>
    <w:rsid w:val="001F4686"/>
    <w:rsid w:val="00201B34"/>
    <w:rsid w:val="00234A19"/>
    <w:rsid w:val="0023576C"/>
    <w:rsid w:val="00236109"/>
    <w:rsid w:val="00260DFA"/>
    <w:rsid w:val="002672BC"/>
    <w:rsid w:val="00272003"/>
    <w:rsid w:val="002A1D26"/>
    <w:rsid w:val="002A2D9E"/>
    <w:rsid w:val="002A6E3B"/>
    <w:rsid w:val="002B0103"/>
    <w:rsid w:val="002B280E"/>
    <w:rsid w:val="002E2A2C"/>
    <w:rsid w:val="002E38AD"/>
    <w:rsid w:val="002F04A9"/>
    <w:rsid w:val="002F3F65"/>
    <w:rsid w:val="0030080D"/>
    <w:rsid w:val="00301A7A"/>
    <w:rsid w:val="00301BEC"/>
    <w:rsid w:val="00314904"/>
    <w:rsid w:val="00315034"/>
    <w:rsid w:val="0031728E"/>
    <w:rsid w:val="00327FBB"/>
    <w:rsid w:val="0033072F"/>
    <w:rsid w:val="00351384"/>
    <w:rsid w:val="0035139A"/>
    <w:rsid w:val="003624C9"/>
    <w:rsid w:val="00377FD2"/>
    <w:rsid w:val="00386A5B"/>
    <w:rsid w:val="003876E6"/>
    <w:rsid w:val="00387E69"/>
    <w:rsid w:val="00392020"/>
    <w:rsid w:val="003A0A73"/>
    <w:rsid w:val="003A6998"/>
    <w:rsid w:val="003D67C1"/>
    <w:rsid w:val="003E047B"/>
    <w:rsid w:val="003E2689"/>
    <w:rsid w:val="003E6E96"/>
    <w:rsid w:val="003F200F"/>
    <w:rsid w:val="003F78A7"/>
    <w:rsid w:val="00400865"/>
    <w:rsid w:val="00417046"/>
    <w:rsid w:val="00426905"/>
    <w:rsid w:val="0043033F"/>
    <w:rsid w:val="004335D5"/>
    <w:rsid w:val="00435226"/>
    <w:rsid w:val="00446EDA"/>
    <w:rsid w:val="00454053"/>
    <w:rsid w:val="00454C1F"/>
    <w:rsid w:val="00454FFE"/>
    <w:rsid w:val="00461372"/>
    <w:rsid w:val="00481310"/>
    <w:rsid w:val="004941DE"/>
    <w:rsid w:val="0049618D"/>
    <w:rsid w:val="00497862"/>
    <w:rsid w:val="004A3FD3"/>
    <w:rsid w:val="004B04D1"/>
    <w:rsid w:val="004B1032"/>
    <w:rsid w:val="004B3DE1"/>
    <w:rsid w:val="004B7E50"/>
    <w:rsid w:val="004D04E1"/>
    <w:rsid w:val="004D3581"/>
    <w:rsid w:val="004D55FE"/>
    <w:rsid w:val="004E2B59"/>
    <w:rsid w:val="004F29E4"/>
    <w:rsid w:val="004F4393"/>
    <w:rsid w:val="004F43E4"/>
    <w:rsid w:val="004F58C4"/>
    <w:rsid w:val="00501B05"/>
    <w:rsid w:val="00502446"/>
    <w:rsid w:val="005037DF"/>
    <w:rsid w:val="00510F36"/>
    <w:rsid w:val="00530C28"/>
    <w:rsid w:val="0053110F"/>
    <w:rsid w:val="00533E05"/>
    <w:rsid w:val="00536071"/>
    <w:rsid w:val="005369D0"/>
    <w:rsid w:val="0053794F"/>
    <w:rsid w:val="00551623"/>
    <w:rsid w:val="00554F31"/>
    <w:rsid w:val="00580CFF"/>
    <w:rsid w:val="00593F52"/>
    <w:rsid w:val="00596D7A"/>
    <w:rsid w:val="00596F95"/>
    <w:rsid w:val="005A4A0B"/>
    <w:rsid w:val="005B1FCD"/>
    <w:rsid w:val="005B5AE4"/>
    <w:rsid w:val="005C709D"/>
    <w:rsid w:val="005F229E"/>
    <w:rsid w:val="006056B4"/>
    <w:rsid w:val="006164A9"/>
    <w:rsid w:val="00624375"/>
    <w:rsid w:val="00632B01"/>
    <w:rsid w:val="006347D4"/>
    <w:rsid w:val="006353A9"/>
    <w:rsid w:val="006439E4"/>
    <w:rsid w:val="006665C7"/>
    <w:rsid w:val="00670F77"/>
    <w:rsid w:val="00671D6C"/>
    <w:rsid w:val="00674850"/>
    <w:rsid w:val="0068332C"/>
    <w:rsid w:val="00684B02"/>
    <w:rsid w:val="00694838"/>
    <w:rsid w:val="006966C4"/>
    <w:rsid w:val="006A5CA6"/>
    <w:rsid w:val="006B3269"/>
    <w:rsid w:val="006C263F"/>
    <w:rsid w:val="006C30E0"/>
    <w:rsid w:val="006D071B"/>
    <w:rsid w:val="006D6F2E"/>
    <w:rsid w:val="006E6D59"/>
    <w:rsid w:val="006E7D98"/>
    <w:rsid w:val="00714F14"/>
    <w:rsid w:val="007150B7"/>
    <w:rsid w:val="00720F44"/>
    <w:rsid w:val="00747EA8"/>
    <w:rsid w:val="00752A18"/>
    <w:rsid w:val="0075630C"/>
    <w:rsid w:val="00757798"/>
    <w:rsid w:val="00771321"/>
    <w:rsid w:val="00785504"/>
    <w:rsid w:val="007948F8"/>
    <w:rsid w:val="007B7986"/>
    <w:rsid w:val="007D2F6A"/>
    <w:rsid w:val="007D56DF"/>
    <w:rsid w:val="007E5F54"/>
    <w:rsid w:val="007F5072"/>
    <w:rsid w:val="007F57FC"/>
    <w:rsid w:val="007F5C56"/>
    <w:rsid w:val="0080527A"/>
    <w:rsid w:val="00811B01"/>
    <w:rsid w:val="00814D4F"/>
    <w:rsid w:val="00824013"/>
    <w:rsid w:val="00825E09"/>
    <w:rsid w:val="00834051"/>
    <w:rsid w:val="00840974"/>
    <w:rsid w:val="00843187"/>
    <w:rsid w:val="0084367A"/>
    <w:rsid w:val="00844907"/>
    <w:rsid w:val="00856FBA"/>
    <w:rsid w:val="00862410"/>
    <w:rsid w:val="00866409"/>
    <w:rsid w:val="00873D8C"/>
    <w:rsid w:val="00896BC7"/>
    <w:rsid w:val="008B30C6"/>
    <w:rsid w:val="008B5E56"/>
    <w:rsid w:val="008B71C5"/>
    <w:rsid w:val="008D1041"/>
    <w:rsid w:val="008D49CF"/>
    <w:rsid w:val="008D5FFA"/>
    <w:rsid w:val="008D68CB"/>
    <w:rsid w:val="008E2BA8"/>
    <w:rsid w:val="008F10C2"/>
    <w:rsid w:val="008F78BC"/>
    <w:rsid w:val="00904B98"/>
    <w:rsid w:val="00911FEE"/>
    <w:rsid w:val="00920FFE"/>
    <w:rsid w:val="00923F5A"/>
    <w:rsid w:val="009606B5"/>
    <w:rsid w:val="009618C4"/>
    <w:rsid w:val="00965B98"/>
    <w:rsid w:val="009672A1"/>
    <w:rsid w:val="00972C6B"/>
    <w:rsid w:val="00973F35"/>
    <w:rsid w:val="009837F8"/>
    <w:rsid w:val="00987204"/>
    <w:rsid w:val="0099649D"/>
    <w:rsid w:val="009A2F2A"/>
    <w:rsid w:val="009A41AE"/>
    <w:rsid w:val="009B20A9"/>
    <w:rsid w:val="009B293E"/>
    <w:rsid w:val="009B4C7A"/>
    <w:rsid w:val="009C7835"/>
    <w:rsid w:val="009D3ABA"/>
    <w:rsid w:val="009E49E3"/>
    <w:rsid w:val="009F5B78"/>
    <w:rsid w:val="00A024D9"/>
    <w:rsid w:val="00A06CCC"/>
    <w:rsid w:val="00A11E08"/>
    <w:rsid w:val="00A14973"/>
    <w:rsid w:val="00A15459"/>
    <w:rsid w:val="00A24199"/>
    <w:rsid w:val="00A26E04"/>
    <w:rsid w:val="00A27DDA"/>
    <w:rsid w:val="00A32BCC"/>
    <w:rsid w:val="00A37DE0"/>
    <w:rsid w:val="00A43226"/>
    <w:rsid w:val="00A43CC9"/>
    <w:rsid w:val="00A4528E"/>
    <w:rsid w:val="00A538FB"/>
    <w:rsid w:val="00A61813"/>
    <w:rsid w:val="00A61E62"/>
    <w:rsid w:val="00A625C7"/>
    <w:rsid w:val="00A659B6"/>
    <w:rsid w:val="00A6724D"/>
    <w:rsid w:val="00A727ED"/>
    <w:rsid w:val="00A8050E"/>
    <w:rsid w:val="00A80CFD"/>
    <w:rsid w:val="00A905D0"/>
    <w:rsid w:val="00A91E55"/>
    <w:rsid w:val="00AA5B22"/>
    <w:rsid w:val="00AB13B9"/>
    <w:rsid w:val="00AB2430"/>
    <w:rsid w:val="00AB4D84"/>
    <w:rsid w:val="00AC5AA8"/>
    <w:rsid w:val="00AD0CF0"/>
    <w:rsid w:val="00AE0DD9"/>
    <w:rsid w:val="00AE1511"/>
    <w:rsid w:val="00AF55C6"/>
    <w:rsid w:val="00B022C7"/>
    <w:rsid w:val="00B202DB"/>
    <w:rsid w:val="00B430BE"/>
    <w:rsid w:val="00B44544"/>
    <w:rsid w:val="00B5188C"/>
    <w:rsid w:val="00B52086"/>
    <w:rsid w:val="00B526C3"/>
    <w:rsid w:val="00B57345"/>
    <w:rsid w:val="00B61E60"/>
    <w:rsid w:val="00B62E0E"/>
    <w:rsid w:val="00B65486"/>
    <w:rsid w:val="00B73D07"/>
    <w:rsid w:val="00B81BF9"/>
    <w:rsid w:val="00B84527"/>
    <w:rsid w:val="00B90D9B"/>
    <w:rsid w:val="00B91ACC"/>
    <w:rsid w:val="00B96179"/>
    <w:rsid w:val="00BA281F"/>
    <w:rsid w:val="00BA3759"/>
    <w:rsid w:val="00BB692B"/>
    <w:rsid w:val="00BC34BF"/>
    <w:rsid w:val="00BD085E"/>
    <w:rsid w:val="00BD6376"/>
    <w:rsid w:val="00BE7477"/>
    <w:rsid w:val="00BF2A5B"/>
    <w:rsid w:val="00BF7E64"/>
    <w:rsid w:val="00C039F4"/>
    <w:rsid w:val="00C17D34"/>
    <w:rsid w:val="00C263BA"/>
    <w:rsid w:val="00C302D3"/>
    <w:rsid w:val="00C313D2"/>
    <w:rsid w:val="00C35C0D"/>
    <w:rsid w:val="00C40F91"/>
    <w:rsid w:val="00C442D7"/>
    <w:rsid w:val="00C55ABC"/>
    <w:rsid w:val="00C60E46"/>
    <w:rsid w:val="00C61C97"/>
    <w:rsid w:val="00C61F75"/>
    <w:rsid w:val="00C7778B"/>
    <w:rsid w:val="00C77C4B"/>
    <w:rsid w:val="00C814A5"/>
    <w:rsid w:val="00C8395C"/>
    <w:rsid w:val="00C90F7C"/>
    <w:rsid w:val="00C94241"/>
    <w:rsid w:val="00CB0147"/>
    <w:rsid w:val="00CB3C3E"/>
    <w:rsid w:val="00CB5FD1"/>
    <w:rsid w:val="00CC0355"/>
    <w:rsid w:val="00CC4B38"/>
    <w:rsid w:val="00CC512A"/>
    <w:rsid w:val="00CD7780"/>
    <w:rsid w:val="00CE25FB"/>
    <w:rsid w:val="00CF1450"/>
    <w:rsid w:val="00D05670"/>
    <w:rsid w:val="00D178F5"/>
    <w:rsid w:val="00D31CE3"/>
    <w:rsid w:val="00D4798E"/>
    <w:rsid w:val="00D64E0F"/>
    <w:rsid w:val="00D64E67"/>
    <w:rsid w:val="00D7035F"/>
    <w:rsid w:val="00D746D0"/>
    <w:rsid w:val="00D82B71"/>
    <w:rsid w:val="00D87CA2"/>
    <w:rsid w:val="00D902D4"/>
    <w:rsid w:val="00DB0FAE"/>
    <w:rsid w:val="00DB1045"/>
    <w:rsid w:val="00DB613F"/>
    <w:rsid w:val="00DC3147"/>
    <w:rsid w:val="00DD76B6"/>
    <w:rsid w:val="00DF72E9"/>
    <w:rsid w:val="00E01CC5"/>
    <w:rsid w:val="00E06DAE"/>
    <w:rsid w:val="00E14485"/>
    <w:rsid w:val="00E150B1"/>
    <w:rsid w:val="00E178E1"/>
    <w:rsid w:val="00E3108A"/>
    <w:rsid w:val="00E56CE3"/>
    <w:rsid w:val="00E6061F"/>
    <w:rsid w:val="00E63E0A"/>
    <w:rsid w:val="00E63E4D"/>
    <w:rsid w:val="00E6503B"/>
    <w:rsid w:val="00E75161"/>
    <w:rsid w:val="00E77D73"/>
    <w:rsid w:val="00E821CA"/>
    <w:rsid w:val="00E96395"/>
    <w:rsid w:val="00EA1EC6"/>
    <w:rsid w:val="00EA4BA0"/>
    <w:rsid w:val="00EA63AB"/>
    <w:rsid w:val="00EA7873"/>
    <w:rsid w:val="00EB4F86"/>
    <w:rsid w:val="00EC45E4"/>
    <w:rsid w:val="00EC5832"/>
    <w:rsid w:val="00EE4B27"/>
    <w:rsid w:val="00EE6F51"/>
    <w:rsid w:val="00F01E94"/>
    <w:rsid w:val="00F066BA"/>
    <w:rsid w:val="00F22283"/>
    <w:rsid w:val="00F22B2B"/>
    <w:rsid w:val="00F24F61"/>
    <w:rsid w:val="00F26F68"/>
    <w:rsid w:val="00F3078F"/>
    <w:rsid w:val="00F352D5"/>
    <w:rsid w:val="00F422B9"/>
    <w:rsid w:val="00F76427"/>
    <w:rsid w:val="00F80C9F"/>
    <w:rsid w:val="00F81891"/>
    <w:rsid w:val="00F81BC8"/>
    <w:rsid w:val="00F87051"/>
    <w:rsid w:val="00F87EAD"/>
    <w:rsid w:val="00F9000A"/>
    <w:rsid w:val="00F91D13"/>
    <w:rsid w:val="00FA1BD9"/>
    <w:rsid w:val="00FA5987"/>
    <w:rsid w:val="00FB32D5"/>
    <w:rsid w:val="00FC2291"/>
    <w:rsid w:val="00FD3998"/>
    <w:rsid w:val="00FD7A27"/>
    <w:rsid w:val="00FD7C63"/>
    <w:rsid w:val="00FE6B53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6C85A0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B71C5"/>
    <w:pPr>
      <w:widowControl w:val="0"/>
      <w:suppressAutoHyphens/>
      <w:autoSpaceDN w:val="0"/>
      <w:spacing w:after="200"/>
    </w:pPr>
    <w:rPr>
      <w:rFonts w:ascii="Calibri" w:eastAsia="Times New Roman" w:hAnsi="Calibri" w:cs="Calibri"/>
      <w:kern w:val="3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8B71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B71C5"/>
    <w:rPr>
      <w:rFonts w:ascii="Calibri" w:eastAsia="Times New Roman" w:hAnsi="Calibri" w:cs="Calibri"/>
      <w:kern w:val="3"/>
      <w:lang w:val="en-US"/>
    </w:rPr>
  </w:style>
  <w:style w:type="paragraph" w:customStyle="1" w:styleId="Standard">
    <w:name w:val="Standard"/>
    <w:rsid w:val="008B71C5"/>
    <w:pPr>
      <w:suppressAutoHyphens/>
      <w:autoSpaceDN w:val="0"/>
      <w:spacing w:after="200"/>
    </w:pPr>
    <w:rPr>
      <w:rFonts w:ascii="Arial" w:eastAsia="Times New Roman" w:hAnsi="Arial" w:cs="Times New Roman"/>
      <w:kern w:val="3"/>
      <w:sz w:val="20"/>
      <w:szCs w:val="20"/>
      <w:lang w:val="en-US"/>
    </w:rPr>
  </w:style>
  <w:style w:type="paragraph" w:styleId="Akapitzlist">
    <w:name w:val="List Paragraph"/>
    <w:basedOn w:val="Standard"/>
    <w:uiPriority w:val="34"/>
    <w:qFormat/>
    <w:rsid w:val="008B71C5"/>
    <w:pPr>
      <w:ind w:left="720"/>
    </w:pPr>
  </w:style>
  <w:style w:type="numbering" w:customStyle="1" w:styleId="WWNum1">
    <w:name w:val="WWNum1"/>
    <w:rsid w:val="008B71C5"/>
  </w:style>
  <w:style w:type="paragraph" w:styleId="Tekstdymka">
    <w:name w:val="Balloon Text"/>
    <w:basedOn w:val="Normalny"/>
    <w:link w:val="TekstdymkaZnak"/>
    <w:uiPriority w:val="99"/>
    <w:semiHidden/>
    <w:unhideWhenUsed/>
    <w:rsid w:val="00FA59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5987"/>
    <w:rPr>
      <w:rFonts w:ascii="Segoe UI" w:eastAsia="Times New Roman" w:hAnsi="Segoe UI" w:cs="Segoe UI"/>
      <w:kern w:val="3"/>
      <w:sz w:val="18"/>
      <w:szCs w:val="18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3F3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3F3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3F35"/>
    <w:rPr>
      <w:rFonts w:ascii="Calibri" w:eastAsia="Times New Roman" w:hAnsi="Calibri" w:cs="Calibri"/>
      <w:kern w:val="3"/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3F3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3F35"/>
    <w:rPr>
      <w:rFonts w:ascii="Calibri" w:eastAsia="Times New Roman" w:hAnsi="Calibri" w:cs="Calibri"/>
      <w:b/>
      <w:bCs/>
      <w:kern w:val="3"/>
      <w:sz w:val="20"/>
      <w:szCs w:val="20"/>
      <w:lang w:val="en-US"/>
    </w:rPr>
  </w:style>
  <w:style w:type="paragraph" w:styleId="Listapunktowana3">
    <w:name w:val="List Bullet 3"/>
    <w:basedOn w:val="Listapunktowana"/>
    <w:autoRedefine/>
    <w:rsid w:val="002E2A2C"/>
    <w:pPr>
      <w:widowControl/>
      <w:numPr>
        <w:ilvl w:val="12"/>
      </w:numPr>
      <w:suppressAutoHyphens w:val="0"/>
      <w:autoSpaceDN/>
      <w:spacing w:after="160" w:line="240" w:lineRule="auto"/>
      <w:ind w:left="1843" w:hanging="360"/>
      <w:contextualSpacing w:val="0"/>
      <w:jc w:val="both"/>
    </w:pPr>
    <w:rPr>
      <w:rFonts w:ascii="Tahoma" w:hAnsi="Tahoma" w:cs="Times New Roman"/>
      <w:b/>
      <w:kern w:val="0"/>
      <w:sz w:val="24"/>
      <w:szCs w:val="20"/>
      <w:lang w:val="pl-PL" w:eastAsia="pl-PL"/>
    </w:rPr>
  </w:style>
  <w:style w:type="paragraph" w:styleId="Listapunktowana">
    <w:name w:val="List Bullet"/>
    <w:basedOn w:val="Normalny"/>
    <w:uiPriority w:val="99"/>
    <w:semiHidden/>
    <w:unhideWhenUsed/>
    <w:rsid w:val="002E2A2C"/>
    <w:pPr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C78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C7835"/>
    <w:rPr>
      <w:rFonts w:ascii="Calibri" w:eastAsia="Times New Roman" w:hAnsi="Calibri" w:cs="Calibri"/>
      <w:kern w:val="3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1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0897C0-FA01-4653-BDF3-715DD83D15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4848</Words>
  <Characters>29088</Characters>
  <Application>Microsoft Office Word</Application>
  <DocSecurity>0</DocSecurity>
  <Lines>242</Lines>
  <Paragraphs>6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04T08:34:00Z</dcterms:created>
  <dcterms:modified xsi:type="dcterms:W3CDTF">2022-08-11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6dbec8-95a8-4638-9f5f-bd076536645c_Enabled">
    <vt:lpwstr>true</vt:lpwstr>
  </property>
  <property fmtid="{D5CDD505-2E9C-101B-9397-08002B2CF9AE}" pid="3" name="MSIP_Label_ff6dbec8-95a8-4638-9f5f-bd076536645c_SetDate">
    <vt:lpwstr>2022-07-11T10:52:15Z</vt:lpwstr>
  </property>
  <property fmtid="{D5CDD505-2E9C-101B-9397-08002B2CF9AE}" pid="4" name="MSIP_Label_ff6dbec8-95a8-4638-9f5f-bd076536645c_Method">
    <vt:lpwstr>Standard</vt:lpwstr>
  </property>
  <property fmtid="{D5CDD505-2E9C-101B-9397-08002B2CF9AE}" pid="5" name="MSIP_Label_ff6dbec8-95a8-4638-9f5f-bd076536645c_Name">
    <vt:lpwstr>Restricted - Default</vt:lpwstr>
  </property>
  <property fmtid="{D5CDD505-2E9C-101B-9397-08002B2CF9AE}" pid="6" name="MSIP_Label_ff6dbec8-95a8-4638-9f5f-bd076536645c_SiteId">
    <vt:lpwstr>5dbf1add-202a-4b8d-815b-bf0fb024e033</vt:lpwstr>
  </property>
  <property fmtid="{D5CDD505-2E9C-101B-9397-08002B2CF9AE}" pid="7" name="MSIP_Label_ff6dbec8-95a8-4638-9f5f-bd076536645c_ActionId">
    <vt:lpwstr>8d1f7dae-7262-477d-b0c9-3287bf6ce9f6</vt:lpwstr>
  </property>
  <property fmtid="{D5CDD505-2E9C-101B-9397-08002B2CF9AE}" pid="8" name="MSIP_Label_ff6dbec8-95a8-4638-9f5f-bd076536645c_ContentBits">
    <vt:lpwstr>0</vt:lpwstr>
  </property>
</Properties>
</file>